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E4E4165" w14:textId="77777777" w:rsidR="00F57CEC" w:rsidRDefault="00F57CEC" w:rsidP="00095DC2">
      <w:pPr>
        <w:jc w:val="center"/>
        <w:rPr>
          <w:rFonts w:ascii="Times New Roman" w:hAnsi="Times New Roman" w:cs="Times New Roman"/>
          <w:sz w:val="28"/>
          <w:szCs w:val="28"/>
        </w:rPr>
      </w:pPr>
      <w:bookmarkStart w:id="0" w:name="_Hlk507415488"/>
    </w:p>
    <w:p w14:paraId="34CC6A93" w14:textId="77777777" w:rsidR="00056710" w:rsidRDefault="00056710" w:rsidP="00095DC2">
      <w:pPr>
        <w:jc w:val="center"/>
        <w:rPr>
          <w:rFonts w:ascii="Times New Roman" w:hAnsi="Times New Roman" w:cs="Times New Roman"/>
          <w:sz w:val="28"/>
          <w:szCs w:val="28"/>
        </w:rPr>
      </w:pPr>
    </w:p>
    <w:p w14:paraId="16D0D640" w14:textId="50DC76F5" w:rsidR="005B3976" w:rsidRDefault="005B3976" w:rsidP="00095DC2">
      <w:pPr>
        <w:jc w:val="center"/>
        <w:rPr>
          <w:rFonts w:ascii="Times New Roman" w:hAnsi="Times New Roman" w:cs="Times New Roman"/>
          <w:sz w:val="28"/>
          <w:szCs w:val="28"/>
        </w:rPr>
      </w:pPr>
      <w:r w:rsidRPr="005B3976">
        <w:rPr>
          <w:rFonts w:ascii="Times New Roman" w:hAnsi="Times New Roman" w:cs="Times New Roman"/>
          <w:sz w:val="28"/>
          <w:szCs w:val="28"/>
        </w:rPr>
        <w:t>CONTENTS</w:t>
      </w:r>
    </w:p>
    <w:p w14:paraId="0E03EEC7" w14:textId="77777777" w:rsidR="00997644" w:rsidRDefault="00997644" w:rsidP="00E14538">
      <w:pPr>
        <w:tabs>
          <w:tab w:val="left" w:pos="1530"/>
          <w:tab w:val="left" w:pos="3420"/>
          <w:tab w:val="left" w:pos="3510"/>
        </w:tabs>
        <w:jc w:val="center"/>
        <w:rPr>
          <w:rFonts w:ascii="Times New Roman" w:hAnsi="Times New Roman" w:cs="Times New Roman"/>
          <w:sz w:val="28"/>
          <w:szCs w:val="28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625"/>
        <w:gridCol w:w="720"/>
        <w:gridCol w:w="90"/>
        <w:gridCol w:w="455"/>
        <w:gridCol w:w="445"/>
        <w:gridCol w:w="6232"/>
        <w:gridCol w:w="783"/>
      </w:tblGrid>
      <w:tr w:rsidR="00DD2A54" w14:paraId="1CE23A0C" w14:textId="77777777" w:rsidTr="00E14538">
        <w:tc>
          <w:tcPr>
            <w:tcW w:w="1890" w:type="dxa"/>
            <w:gridSpan w:val="4"/>
            <w:vAlign w:val="center"/>
          </w:tcPr>
          <w:p w14:paraId="02656CEF" w14:textId="786CE5E5" w:rsidR="00DD2A54" w:rsidRPr="0065212A" w:rsidRDefault="00DD2A54" w:rsidP="006822A4">
            <w:pPr>
              <w:tabs>
                <w:tab w:val="left" w:pos="1440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5212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HAPTER</w:t>
            </w:r>
            <w:r w:rsidR="00034F5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="00E1453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  </w:t>
            </w:r>
            <w:r w:rsidRPr="0065212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1                                                 </w:t>
            </w:r>
          </w:p>
        </w:tc>
        <w:tc>
          <w:tcPr>
            <w:tcW w:w="6677" w:type="dxa"/>
            <w:gridSpan w:val="2"/>
            <w:vAlign w:val="center"/>
          </w:tcPr>
          <w:p w14:paraId="5CF704F1" w14:textId="267A0FDC" w:rsidR="00DD2A54" w:rsidRPr="00732599" w:rsidRDefault="00E14538" w:rsidP="007D4A50">
            <w:pPr>
              <w:tabs>
                <w:tab w:val="left" w:pos="1335"/>
                <w:tab w:val="left" w:pos="1695"/>
              </w:tabs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73259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                    </w:t>
            </w:r>
            <w:r w:rsidR="007D4A5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                </w:t>
            </w:r>
            <w:r w:rsidRPr="0073259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 INTRODUCTION</w:t>
            </w:r>
          </w:p>
        </w:tc>
        <w:tc>
          <w:tcPr>
            <w:tcW w:w="783" w:type="dxa"/>
          </w:tcPr>
          <w:p w14:paraId="0B8588EA" w14:textId="77777777" w:rsidR="00DD2A54" w:rsidRDefault="00DD2A54" w:rsidP="00095DC2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50142E" w14:paraId="1BFF81DF" w14:textId="77777777" w:rsidTr="0050142E">
        <w:tc>
          <w:tcPr>
            <w:tcW w:w="625" w:type="dxa"/>
            <w:vAlign w:val="center"/>
          </w:tcPr>
          <w:p w14:paraId="1747ECD8" w14:textId="77777777" w:rsidR="00890167" w:rsidRPr="005B3976" w:rsidRDefault="00890167" w:rsidP="00FC059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976">
              <w:rPr>
                <w:rFonts w:ascii="Times New Roman" w:hAnsi="Times New Roman" w:cs="Times New Roman"/>
                <w:sz w:val="24"/>
                <w:szCs w:val="24"/>
              </w:rPr>
              <w:t>1.1</w:t>
            </w:r>
          </w:p>
        </w:tc>
        <w:tc>
          <w:tcPr>
            <w:tcW w:w="7942" w:type="dxa"/>
            <w:gridSpan w:val="5"/>
            <w:vAlign w:val="center"/>
          </w:tcPr>
          <w:p w14:paraId="6881AEB8" w14:textId="40E11DFB" w:rsidR="00890167" w:rsidRPr="005B3976" w:rsidRDefault="00890167" w:rsidP="00FC059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B3976">
              <w:rPr>
                <w:rFonts w:ascii="Times New Roman" w:hAnsi="Times New Roman" w:cs="Times New Roman"/>
                <w:sz w:val="24"/>
                <w:szCs w:val="24"/>
              </w:rPr>
              <w:t>The Hammett equation</w:t>
            </w:r>
          </w:p>
        </w:tc>
        <w:tc>
          <w:tcPr>
            <w:tcW w:w="783" w:type="dxa"/>
          </w:tcPr>
          <w:p w14:paraId="5218C9B8" w14:textId="77777777" w:rsidR="00890167" w:rsidRDefault="00890167" w:rsidP="00FC0593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50142E" w14:paraId="2A8F2BCF" w14:textId="77777777" w:rsidTr="0050142E">
        <w:tc>
          <w:tcPr>
            <w:tcW w:w="625" w:type="dxa"/>
            <w:vAlign w:val="center"/>
          </w:tcPr>
          <w:p w14:paraId="6F78B996" w14:textId="77777777" w:rsidR="00890167" w:rsidRDefault="00890167" w:rsidP="00FC0593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B3976">
              <w:rPr>
                <w:rFonts w:ascii="Times New Roman" w:hAnsi="Times New Roman" w:cs="Times New Roman"/>
                <w:sz w:val="24"/>
                <w:szCs w:val="24"/>
              </w:rPr>
              <w:t>1.2</w:t>
            </w:r>
          </w:p>
        </w:tc>
        <w:tc>
          <w:tcPr>
            <w:tcW w:w="7942" w:type="dxa"/>
            <w:gridSpan w:val="5"/>
            <w:vAlign w:val="center"/>
          </w:tcPr>
          <w:p w14:paraId="229BD7D1" w14:textId="7A782D8F" w:rsidR="00890167" w:rsidRPr="005B3976" w:rsidRDefault="00890167" w:rsidP="00FC059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ultiparameter extensions of the Hammett equation</w:t>
            </w:r>
          </w:p>
        </w:tc>
        <w:tc>
          <w:tcPr>
            <w:tcW w:w="783" w:type="dxa"/>
          </w:tcPr>
          <w:p w14:paraId="4FB33F45" w14:textId="77777777" w:rsidR="00890167" w:rsidRDefault="00890167" w:rsidP="00FC0593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50142E" w14:paraId="7D8D21F0" w14:textId="77777777" w:rsidTr="0050142E">
        <w:tc>
          <w:tcPr>
            <w:tcW w:w="625" w:type="dxa"/>
            <w:vAlign w:val="center"/>
          </w:tcPr>
          <w:p w14:paraId="1BC14C35" w14:textId="77777777" w:rsidR="00890167" w:rsidRDefault="00890167" w:rsidP="00FC0593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3</w:t>
            </w:r>
          </w:p>
        </w:tc>
        <w:tc>
          <w:tcPr>
            <w:tcW w:w="7942" w:type="dxa"/>
            <w:gridSpan w:val="5"/>
            <w:vAlign w:val="center"/>
          </w:tcPr>
          <w:p w14:paraId="56D5CFD0" w14:textId="113AE71F" w:rsidR="00890167" w:rsidRPr="005B3976" w:rsidRDefault="00890167" w:rsidP="00FC059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B3976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Ortho</w:t>
            </w:r>
            <w:r w:rsidRPr="005B3976">
              <w:rPr>
                <w:rFonts w:ascii="Times New Roman" w:hAnsi="Times New Roman" w:cs="Times New Roman"/>
                <w:sz w:val="24"/>
                <w:szCs w:val="24"/>
              </w:rPr>
              <w:t>-effect</w:t>
            </w:r>
          </w:p>
        </w:tc>
        <w:tc>
          <w:tcPr>
            <w:tcW w:w="783" w:type="dxa"/>
          </w:tcPr>
          <w:p w14:paraId="639245D0" w14:textId="77777777" w:rsidR="00890167" w:rsidRDefault="00890167" w:rsidP="00FC0593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50142E" w14:paraId="23F395F4" w14:textId="77777777" w:rsidTr="0050142E">
        <w:tc>
          <w:tcPr>
            <w:tcW w:w="625" w:type="dxa"/>
            <w:vAlign w:val="center"/>
          </w:tcPr>
          <w:p w14:paraId="758950E3" w14:textId="77777777" w:rsidR="00890167" w:rsidRDefault="00890167" w:rsidP="00FC0593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B3976">
              <w:rPr>
                <w:rFonts w:ascii="Times New Roman" w:hAnsi="Times New Roman" w:cs="Times New Roman"/>
                <w:sz w:val="24"/>
                <w:szCs w:val="24"/>
              </w:rPr>
              <w:t>1.4</w:t>
            </w:r>
          </w:p>
        </w:tc>
        <w:tc>
          <w:tcPr>
            <w:tcW w:w="7942" w:type="dxa"/>
            <w:gridSpan w:val="5"/>
            <w:vAlign w:val="center"/>
          </w:tcPr>
          <w:p w14:paraId="4A3C62D6" w14:textId="69622744" w:rsidR="00890167" w:rsidRPr="005B3976" w:rsidRDefault="00890167" w:rsidP="00FC059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B3976">
              <w:rPr>
                <w:rFonts w:ascii="Times New Roman" w:hAnsi="Times New Roman" w:cs="Times New Roman"/>
                <w:sz w:val="24"/>
                <w:szCs w:val="24"/>
              </w:rPr>
              <w:t>Correlations with spectroscopic data</w:t>
            </w:r>
          </w:p>
        </w:tc>
        <w:tc>
          <w:tcPr>
            <w:tcW w:w="783" w:type="dxa"/>
          </w:tcPr>
          <w:p w14:paraId="09A8989E" w14:textId="77777777" w:rsidR="00890167" w:rsidRDefault="00890167" w:rsidP="00FC0593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50142E" w14:paraId="4AD0CB07" w14:textId="77777777" w:rsidTr="0050142E">
        <w:tc>
          <w:tcPr>
            <w:tcW w:w="625" w:type="dxa"/>
            <w:vAlign w:val="center"/>
          </w:tcPr>
          <w:p w14:paraId="75214479" w14:textId="77777777" w:rsidR="00890167" w:rsidRDefault="00890167" w:rsidP="00FC0593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B3976">
              <w:rPr>
                <w:rFonts w:ascii="Times New Roman" w:hAnsi="Times New Roman" w:cs="Times New Roman"/>
                <w:sz w:val="24"/>
                <w:szCs w:val="24"/>
              </w:rPr>
              <w:t>1.5</w:t>
            </w:r>
          </w:p>
        </w:tc>
        <w:tc>
          <w:tcPr>
            <w:tcW w:w="7942" w:type="dxa"/>
            <w:gridSpan w:val="5"/>
            <w:vAlign w:val="center"/>
          </w:tcPr>
          <w:p w14:paraId="595E0011" w14:textId="3993C60A" w:rsidR="00890167" w:rsidRPr="005B3976" w:rsidRDefault="00890167" w:rsidP="00FC059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Investigation of substituent effects by </w:t>
            </w:r>
            <w:r w:rsidRPr="005B3976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H and </w:t>
            </w:r>
            <w:r w:rsidRPr="005B3976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13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C NMR spectra</w:t>
            </w:r>
          </w:p>
        </w:tc>
        <w:tc>
          <w:tcPr>
            <w:tcW w:w="783" w:type="dxa"/>
          </w:tcPr>
          <w:p w14:paraId="06356E30" w14:textId="77777777" w:rsidR="00890167" w:rsidRDefault="00890167" w:rsidP="00FC0593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50142E" w14:paraId="41D70F79" w14:textId="77777777" w:rsidTr="0050142E">
        <w:tc>
          <w:tcPr>
            <w:tcW w:w="625" w:type="dxa"/>
            <w:vAlign w:val="center"/>
          </w:tcPr>
          <w:p w14:paraId="324019E7" w14:textId="77777777" w:rsidR="00890167" w:rsidRDefault="00890167" w:rsidP="00FC0593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B3976">
              <w:rPr>
                <w:rFonts w:ascii="Times New Roman" w:hAnsi="Times New Roman" w:cs="Times New Roman"/>
                <w:sz w:val="24"/>
                <w:szCs w:val="24"/>
              </w:rPr>
              <w:t>1.6</w:t>
            </w:r>
          </w:p>
        </w:tc>
        <w:tc>
          <w:tcPr>
            <w:tcW w:w="7942" w:type="dxa"/>
            <w:gridSpan w:val="5"/>
            <w:vAlign w:val="center"/>
          </w:tcPr>
          <w:p w14:paraId="22F3E730" w14:textId="31234CA5" w:rsidR="00890167" w:rsidRPr="005B3976" w:rsidRDefault="00890167" w:rsidP="00FC059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e nature and mechanism of transmission of electric effects</w:t>
            </w:r>
          </w:p>
        </w:tc>
        <w:tc>
          <w:tcPr>
            <w:tcW w:w="783" w:type="dxa"/>
          </w:tcPr>
          <w:p w14:paraId="01F8D384" w14:textId="77777777" w:rsidR="00890167" w:rsidRDefault="00890167" w:rsidP="00FC0593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747DA7" w14:paraId="378440F4" w14:textId="77777777" w:rsidTr="0050142E">
        <w:tc>
          <w:tcPr>
            <w:tcW w:w="625" w:type="dxa"/>
            <w:vAlign w:val="center"/>
          </w:tcPr>
          <w:p w14:paraId="0D5FB16E" w14:textId="77777777" w:rsidR="00355F3D" w:rsidRPr="005B3976" w:rsidRDefault="00355F3D" w:rsidP="00F57C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</w:tcPr>
          <w:p w14:paraId="6A7340B0" w14:textId="77777777" w:rsidR="00355F3D" w:rsidRDefault="00355F3D" w:rsidP="00FC059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B3976">
              <w:rPr>
                <w:rFonts w:ascii="Times New Roman" w:hAnsi="Times New Roman" w:cs="Times New Roman"/>
                <w:sz w:val="24"/>
                <w:szCs w:val="24"/>
              </w:rPr>
              <w:t>1.6.1</w:t>
            </w:r>
          </w:p>
        </w:tc>
        <w:tc>
          <w:tcPr>
            <w:tcW w:w="7222" w:type="dxa"/>
            <w:gridSpan w:val="4"/>
          </w:tcPr>
          <w:p w14:paraId="7CAD8B5F" w14:textId="5184B07B" w:rsidR="00355F3D" w:rsidRDefault="00355F3D" w:rsidP="00FC059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e inductive effect</w:t>
            </w:r>
          </w:p>
        </w:tc>
        <w:tc>
          <w:tcPr>
            <w:tcW w:w="783" w:type="dxa"/>
          </w:tcPr>
          <w:p w14:paraId="28C8B995" w14:textId="77777777" w:rsidR="00355F3D" w:rsidRDefault="00355F3D" w:rsidP="00FC0593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747DA7" w14:paraId="29CA7CDD" w14:textId="77777777" w:rsidTr="0050142E">
        <w:tc>
          <w:tcPr>
            <w:tcW w:w="625" w:type="dxa"/>
            <w:vAlign w:val="center"/>
          </w:tcPr>
          <w:p w14:paraId="0111A038" w14:textId="77777777" w:rsidR="00D7460F" w:rsidRPr="005B3976" w:rsidRDefault="00D7460F" w:rsidP="00F57C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</w:tcPr>
          <w:p w14:paraId="4214A009" w14:textId="77777777" w:rsidR="00D7460F" w:rsidRDefault="00D7460F" w:rsidP="00FC059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6.2</w:t>
            </w:r>
          </w:p>
        </w:tc>
        <w:tc>
          <w:tcPr>
            <w:tcW w:w="7222" w:type="dxa"/>
            <w:gridSpan w:val="4"/>
          </w:tcPr>
          <w:p w14:paraId="4D198641" w14:textId="68D803BF" w:rsidR="00D7460F" w:rsidRDefault="00D7460F" w:rsidP="00FC059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e resonance effect</w:t>
            </w:r>
          </w:p>
        </w:tc>
        <w:tc>
          <w:tcPr>
            <w:tcW w:w="783" w:type="dxa"/>
          </w:tcPr>
          <w:p w14:paraId="67405359" w14:textId="77777777" w:rsidR="00D7460F" w:rsidRDefault="00D7460F" w:rsidP="00FC0593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50142E" w14:paraId="6245B9DE" w14:textId="77777777" w:rsidTr="0050142E">
        <w:tc>
          <w:tcPr>
            <w:tcW w:w="625" w:type="dxa"/>
            <w:vAlign w:val="center"/>
          </w:tcPr>
          <w:p w14:paraId="070C3D0D" w14:textId="77777777" w:rsidR="00D7460F" w:rsidRDefault="00D7460F" w:rsidP="00FC059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7</w:t>
            </w:r>
          </w:p>
        </w:tc>
        <w:tc>
          <w:tcPr>
            <w:tcW w:w="7942" w:type="dxa"/>
            <w:gridSpan w:val="5"/>
            <w:vAlign w:val="center"/>
          </w:tcPr>
          <w:p w14:paraId="506DD2CE" w14:textId="111C5597" w:rsidR="00D7460F" w:rsidRDefault="00D7460F" w:rsidP="00FC059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ntimicrobial activity</w:t>
            </w:r>
          </w:p>
        </w:tc>
        <w:tc>
          <w:tcPr>
            <w:tcW w:w="783" w:type="dxa"/>
          </w:tcPr>
          <w:p w14:paraId="203D146F" w14:textId="77777777" w:rsidR="00D7460F" w:rsidRDefault="00D7460F" w:rsidP="00FC0593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747DA7" w14:paraId="14F5827E" w14:textId="77777777" w:rsidTr="0050142E">
        <w:tc>
          <w:tcPr>
            <w:tcW w:w="625" w:type="dxa"/>
            <w:vAlign w:val="center"/>
          </w:tcPr>
          <w:p w14:paraId="25001C10" w14:textId="77777777" w:rsidR="00D7460F" w:rsidRDefault="00D7460F" w:rsidP="00F57C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</w:tcPr>
          <w:p w14:paraId="232B0C47" w14:textId="77777777" w:rsidR="00D7460F" w:rsidRDefault="00D7460F" w:rsidP="00FC059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7.1</w:t>
            </w:r>
          </w:p>
        </w:tc>
        <w:tc>
          <w:tcPr>
            <w:tcW w:w="7222" w:type="dxa"/>
            <w:gridSpan w:val="4"/>
          </w:tcPr>
          <w:p w14:paraId="3747A8CD" w14:textId="5279BBEB" w:rsidR="00D7460F" w:rsidRDefault="00D7460F" w:rsidP="00FC059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lassification of antibacterial agents</w:t>
            </w:r>
          </w:p>
        </w:tc>
        <w:tc>
          <w:tcPr>
            <w:tcW w:w="783" w:type="dxa"/>
          </w:tcPr>
          <w:p w14:paraId="532386C1" w14:textId="77777777" w:rsidR="00D7460F" w:rsidRDefault="00D7460F" w:rsidP="00FC0593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747DA7" w14:paraId="3C68DDB1" w14:textId="77777777" w:rsidTr="0050142E">
        <w:tc>
          <w:tcPr>
            <w:tcW w:w="625" w:type="dxa"/>
            <w:vAlign w:val="center"/>
          </w:tcPr>
          <w:p w14:paraId="778C0503" w14:textId="77777777" w:rsidR="00D7460F" w:rsidRDefault="00D7460F" w:rsidP="00F57C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</w:tcPr>
          <w:p w14:paraId="2933770B" w14:textId="77777777" w:rsidR="00D7460F" w:rsidRDefault="00D7460F" w:rsidP="00FC059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7.2</w:t>
            </w:r>
          </w:p>
        </w:tc>
        <w:tc>
          <w:tcPr>
            <w:tcW w:w="7222" w:type="dxa"/>
            <w:gridSpan w:val="4"/>
          </w:tcPr>
          <w:p w14:paraId="6429B460" w14:textId="26D3DF8A" w:rsidR="00D7460F" w:rsidRDefault="00D7460F" w:rsidP="00FC059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ode of action</w:t>
            </w:r>
          </w:p>
        </w:tc>
        <w:tc>
          <w:tcPr>
            <w:tcW w:w="783" w:type="dxa"/>
          </w:tcPr>
          <w:p w14:paraId="2EF9B386" w14:textId="77777777" w:rsidR="00D7460F" w:rsidRDefault="00D7460F" w:rsidP="00FC0593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747DA7" w14:paraId="08919278" w14:textId="77777777" w:rsidTr="0050142E">
        <w:tc>
          <w:tcPr>
            <w:tcW w:w="625" w:type="dxa"/>
            <w:vAlign w:val="center"/>
          </w:tcPr>
          <w:p w14:paraId="1FF5778B" w14:textId="77777777" w:rsidR="00410A2A" w:rsidRDefault="00410A2A" w:rsidP="00F57C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</w:tcPr>
          <w:p w14:paraId="68A9326D" w14:textId="77777777" w:rsidR="00410A2A" w:rsidRDefault="00410A2A" w:rsidP="00FC059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7.3</w:t>
            </w:r>
          </w:p>
        </w:tc>
        <w:tc>
          <w:tcPr>
            <w:tcW w:w="7222" w:type="dxa"/>
            <w:gridSpan w:val="4"/>
          </w:tcPr>
          <w:p w14:paraId="09FF9C22" w14:textId="5047AC48" w:rsidR="00410A2A" w:rsidRDefault="00410A2A" w:rsidP="00FC059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otential antimicrobial micro-organisms</w:t>
            </w:r>
          </w:p>
        </w:tc>
        <w:tc>
          <w:tcPr>
            <w:tcW w:w="783" w:type="dxa"/>
          </w:tcPr>
          <w:p w14:paraId="2E157761" w14:textId="77777777" w:rsidR="00410A2A" w:rsidRDefault="00410A2A" w:rsidP="00FC0593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061479" w14:paraId="58952876" w14:textId="77777777" w:rsidTr="0050142E">
        <w:tc>
          <w:tcPr>
            <w:tcW w:w="625" w:type="dxa"/>
            <w:vAlign w:val="center"/>
          </w:tcPr>
          <w:p w14:paraId="62AB8A99" w14:textId="77777777" w:rsidR="00061479" w:rsidRDefault="00061479" w:rsidP="00FC059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8</w:t>
            </w:r>
          </w:p>
        </w:tc>
        <w:tc>
          <w:tcPr>
            <w:tcW w:w="7942" w:type="dxa"/>
            <w:gridSpan w:val="5"/>
            <w:vAlign w:val="center"/>
          </w:tcPr>
          <w:p w14:paraId="16EB37C1" w14:textId="6CDC8371" w:rsidR="00061479" w:rsidRDefault="00061479" w:rsidP="00FC059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rrelation with electrochemical properties</w:t>
            </w:r>
          </w:p>
        </w:tc>
        <w:tc>
          <w:tcPr>
            <w:tcW w:w="783" w:type="dxa"/>
          </w:tcPr>
          <w:p w14:paraId="58C6AAD9" w14:textId="77777777" w:rsidR="00061479" w:rsidRDefault="00061479" w:rsidP="00FC0593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061479" w14:paraId="087F3844" w14:textId="77777777" w:rsidTr="0050142E">
        <w:tc>
          <w:tcPr>
            <w:tcW w:w="625" w:type="dxa"/>
            <w:vAlign w:val="center"/>
          </w:tcPr>
          <w:p w14:paraId="1628FCE7" w14:textId="77777777" w:rsidR="00061479" w:rsidRDefault="00061479" w:rsidP="00FC059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9</w:t>
            </w:r>
          </w:p>
        </w:tc>
        <w:tc>
          <w:tcPr>
            <w:tcW w:w="7942" w:type="dxa"/>
            <w:gridSpan w:val="5"/>
            <w:vAlign w:val="center"/>
          </w:tcPr>
          <w:p w14:paraId="1CC547B2" w14:textId="7BB97E23" w:rsidR="00061479" w:rsidRDefault="00061479" w:rsidP="00FC059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ferences</w:t>
            </w:r>
          </w:p>
        </w:tc>
        <w:tc>
          <w:tcPr>
            <w:tcW w:w="783" w:type="dxa"/>
          </w:tcPr>
          <w:p w14:paraId="575C3C39" w14:textId="77777777" w:rsidR="00061479" w:rsidRDefault="00061479" w:rsidP="00FC0593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665B22" w14:paraId="7C98363C" w14:textId="77777777" w:rsidTr="0050142E">
        <w:tc>
          <w:tcPr>
            <w:tcW w:w="625" w:type="dxa"/>
            <w:vAlign w:val="center"/>
          </w:tcPr>
          <w:p w14:paraId="1C92DE99" w14:textId="77777777" w:rsidR="00665B22" w:rsidRDefault="00665B22" w:rsidP="00FC059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942" w:type="dxa"/>
            <w:gridSpan w:val="5"/>
            <w:vAlign w:val="center"/>
          </w:tcPr>
          <w:p w14:paraId="4972566B" w14:textId="77777777" w:rsidR="00665B22" w:rsidRDefault="00665B22" w:rsidP="00FC059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83" w:type="dxa"/>
          </w:tcPr>
          <w:p w14:paraId="426A219C" w14:textId="77777777" w:rsidR="00665B22" w:rsidRDefault="00665B22" w:rsidP="00FC0593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DD2A54" w14:paraId="5F319D17" w14:textId="77777777" w:rsidTr="00E14538">
        <w:tc>
          <w:tcPr>
            <w:tcW w:w="1890" w:type="dxa"/>
            <w:gridSpan w:val="4"/>
            <w:vAlign w:val="center"/>
          </w:tcPr>
          <w:p w14:paraId="504EFD72" w14:textId="52017CA0" w:rsidR="00DD2A54" w:rsidRPr="0065212A" w:rsidRDefault="00DD2A54" w:rsidP="00E14538">
            <w:pPr>
              <w:tabs>
                <w:tab w:val="left" w:pos="1410"/>
                <w:tab w:val="left" w:pos="1605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5212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HAPTER</w:t>
            </w:r>
            <w:r w:rsidR="00E1453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   </w:t>
            </w:r>
            <w:r w:rsidRPr="0065212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2                                        </w:t>
            </w:r>
          </w:p>
        </w:tc>
        <w:tc>
          <w:tcPr>
            <w:tcW w:w="6677" w:type="dxa"/>
            <w:gridSpan w:val="2"/>
            <w:vAlign w:val="center"/>
          </w:tcPr>
          <w:p w14:paraId="3483FA26" w14:textId="0203E6BF" w:rsidR="00DD2A54" w:rsidRPr="00732599" w:rsidRDefault="00E14538" w:rsidP="00E14538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73259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                     </w:t>
            </w:r>
            <w:r w:rsidR="007D4A5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      </w:t>
            </w:r>
            <w:r w:rsidRPr="0073259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EXPERIMENTAL</w:t>
            </w:r>
            <w:r w:rsidR="007D4A5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r w:rsidRPr="0073259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SECTION</w:t>
            </w:r>
          </w:p>
        </w:tc>
        <w:tc>
          <w:tcPr>
            <w:tcW w:w="783" w:type="dxa"/>
          </w:tcPr>
          <w:p w14:paraId="46204631" w14:textId="77777777" w:rsidR="00DD2A54" w:rsidRDefault="00DD2A54" w:rsidP="00FC0593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50142E" w14:paraId="58FE8EB7" w14:textId="77777777" w:rsidTr="0050142E">
        <w:tc>
          <w:tcPr>
            <w:tcW w:w="625" w:type="dxa"/>
            <w:vAlign w:val="center"/>
          </w:tcPr>
          <w:p w14:paraId="226ACE65" w14:textId="77777777" w:rsidR="00747DA7" w:rsidRDefault="00747DA7" w:rsidP="00FC059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1</w:t>
            </w:r>
          </w:p>
        </w:tc>
        <w:tc>
          <w:tcPr>
            <w:tcW w:w="7942" w:type="dxa"/>
            <w:gridSpan w:val="5"/>
            <w:vAlign w:val="center"/>
          </w:tcPr>
          <w:p w14:paraId="05FE811E" w14:textId="0BFA7518" w:rsidR="00747DA7" w:rsidRDefault="00747DA7" w:rsidP="00FC059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reparation of </w:t>
            </w:r>
            <w:r w:rsidRPr="009D08DE">
              <w:rPr>
                <w:rStyle w:val="fontstyle01"/>
                <w:sz w:val="24"/>
                <w:szCs w:val="24"/>
              </w:rPr>
              <w:t>4</w:t>
            </w:r>
            <w:r w:rsidRPr="009D08DE">
              <w:rPr>
                <w:rStyle w:val="fontstyle01"/>
                <w:rFonts w:ascii="Times New Roman" w:hAnsi="Times New Roman" w:cs="Times New Roman"/>
                <w:sz w:val="24"/>
                <w:szCs w:val="24"/>
              </w:rPr>
              <w:t>′</w:t>
            </w:r>
            <w:r w:rsidRPr="009D08DE">
              <w:rPr>
                <w:rFonts w:ascii="Times New Roman" w:hAnsi="Times New Roman" w:cs="Times New Roman"/>
                <w:sz w:val="24"/>
                <w:szCs w:val="24"/>
              </w:rPr>
              <w:t>-substituted 2-benzylidene-1,3-indandiones</w:t>
            </w:r>
          </w:p>
        </w:tc>
        <w:tc>
          <w:tcPr>
            <w:tcW w:w="783" w:type="dxa"/>
          </w:tcPr>
          <w:p w14:paraId="0FAC1DC4" w14:textId="77777777" w:rsidR="00747DA7" w:rsidRDefault="00747DA7" w:rsidP="00FC0593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747DA7" w14:paraId="0468915A" w14:textId="77777777" w:rsidTr="0050142E">
        <w:tc>
          <w:tcPr>
            <w:tcW w:w="625" w:type="dxa"/>
            <w:vAlign w:val="center"/>
          </w:tcPr>
          <w:p w14:paraId="7491026B" w14:textId="77777777" w:rsidR="00747DA7" w:rsidRDefault="00747DA7" w:rsidP="00F57C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</w:tcPr>
          <w:p w14:paraId="2525BF68" w14:textId="77777777" w:rsidR="00747DA7" w:rsidRDefault="00747DA7" w:rsidP="00FC059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1.1</w:t>
            </w:r>
          </w:p>
        </w:tc>
        <w:tc>
          <w:tcPr>
            <w:tcW w:w="7222" w:type="dxa"/>
            <w:gridSpan w:val="4"/>
          </w:tcPr>
          <w:p w14:paraId="52A60B58" w14:textId="440F9722" w:rsidR="00747DA7" w:rsidRDefault="00747DA7" w:rsidP="00FC059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aracterization</w:t>
            </w:r>
          </w:p>
        </w:tc>
        <w:tc>
          <w:tcPr>
            <w:tcW w:w="783" w:type="dxa"/>
          </w:tcPr>
          <w:p w14:paraId="470E232F" w14:textId="77777777" w:rsidR="00747DA7" w:rsidRDefault="00747DA7" w:rsidP="00FC0593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747DA7" w14:paraId="773F3519" w14:textId="77777777" w:rsidTr="0050142E">
        <w:tc>
          <w:tcPr>
            <w:tcW w:w="625" w:type="dxa"/>
            <w:vAlign w:val="center"/>
          </w:tcPr>
          <w:p w14:paraId="38AE8F41" w14:textId="77777777" w:rsidR="00747DA7" w:rsidRDefault="00747DA7" w:rsidP="00F57C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</w:tcPr>
          <w:p w14:paraId="6DE1A804" w14:textId="77777777" w:rsidR="00747DA7" w:rsidRDefault="00747DA7" w:rsidP="00FC059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1.2</w:t>
            </w:r>
          </w:p>
        </w:tc>
        <w:tc>
          <w:tcPr>
            <w:tcW w:w="7222" w:type="dxa"/>
            <w:gridSpan w:val="4"/>
          </w:tcPr>
          <w:p w14:paraId="5CE2E6E2" w14:textId="21DE72AA" w:rsidR="00747DA7" w:rsidRDefault="00747DA7" w:rsidP="00FC059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V-visible spectral characterization</w:t>
            </w:r>
          </w:p>
        </w:tc>
        <w:tc>
          <w:tcPr>
            <w:tcW w:w="783" w:type="dxa"/>
          </w:tcPr>
          <w:p w14:paraId="07C04C63" w14:textId="77777777" w:rsidR="00747DA7" w:rsidRDefault="00747DA7" w:rsidP="00FC0593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747DA7" w14:paraId="2B05E16B" w14:textId="77777777" w:rsidTr="0050142E">
        <w:tc>
          <w:tcPr>
            <w:tcW w:w="625" w:type="dxa"/>
            <w:vAlign w:val="center"/>
          </w:tcPr>
          <w:p w14:paraId="0FC8E00B" w14:textId="77777777" w:rsidR="00747DA7" w:rsidRDefault="00747DA7" w:rsidP="00F57C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</w:tcPr>
          <w:p w14:paraId="396C8D1C" w14:textId="77777777" w:rsidR="00747DA7" w:rsidRDefault="00747DA7" w:rsidP="00FC059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1.3</w:t>
            </w:r>
          </w:p>
        </w:tc>
        <w:tc>
          <w:tcPr>
            <w:tcW w:w="7222" w:type="dxa"/>
            <w:gridSpan w:val="4"/>
          </w:tcPr>
          <w:p w14:paraId="661880CB" w14:textId="0A1A9902" w:rsidR="00747DA7" w:rsidRDefault="00747DA7" w:rsidP="00FC059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T.IR Spectra characterization</w:t>
            </w:r>
          </w:p>
        </w:tc>
        <w:tc>
          <w:tcPr>
            <w:tcW w:w="783" w:type="dxa"/>
          </w:tcPr>
          <w:p w14:paraId="5511E833" w14:textId="77777777" w:rsidR="00747DA7" w:rsidRDefault="00747DA7" w:rsidP="00FC0593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747DA7" w14:paraId="72AD850B" w14:textId="77777777" w:rsidTr="0050142E">
        <w:tc>
          <w:tcPr>
            <w:tcW w:w="625" w:type="dxa"/>
            <w:vAlign w:val="center"/>
          </w:tcPr>
          <w:p w14:paraId="2EF5657E" w14:textId="77777777" w:rsidR="00747DA7" w:rsidRDefault="00747DA7" w:rsidP="00F57C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</w:tcPr>
          <w:p w14:paraId="77507A45" w14:textId="77777777" w:rsidR="00747DA7" w:rsidRDefault="00747DA7" w:rsidP="00FC059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1.4</w:t>
            </w:r>
          </w:p>
        </w:tc>
        <w:tc>
          <w:tcPr>
            <w:tcW w:w="7222" w:type="dxa"/>
            <w:gridSpan w:val="4"/>
          </w:tcPr>
          <w:p w14:paraId="0E23D1CF" w14:textId="6DAF40A9" w:rsidR="00747DA7" w:rsidRDefault="00747DA7" w:rsidP="00FC059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ssignment of </w:t>
            </w:r>
            <w:r w:rsidRPr="009D08DE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H NMR chemical shifts</w:t>
            </w:r>
          </w:p>
        </w:tc>
        <w:tc>
          <w:tcPr>
            <w:tcW w:w="783" w:type="dxa"/>
          </w:tcPr>
          <w:p w14:paraId="0F34ABBF" w14:textId="77777777" w:rsidR="00747DA7" w:rsidRDefault="00747DA7" w:rsidP="00FC0593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747DA7" w14:paraId="25A0591F" w14:textId="77777777" w:rsidTr="0050142E">
        <w:tc>
          <w:tcPr>
            <w:tcW w:w="625" w:type="dxa"/>
            <w:vAlign w:val="center"/>
          </w:tcPr>
          <w:p w14:paraId="24478F0E" w14:textId="77777777" w:rsidR="00747DA7" w:rsidRDefault="00747DA7" w:rsidP="00F57C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</w:tcPr>
          <w:p w14:paraId="71FF5A42" w14:textId="77777777" w:rsidR="00747DA7" w:rsidRDefault="00747DA7" w:rsidP="00FC059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1.5</w:t>
            </w:r>
          </w:p>
        </w:tc>
        <w:tc>
          <w:tcPr>
            <w:tcW w:w="7222" w:type="dxa"/>
            <w:gridSpan w:val="4"/>
          </w:tcPr>
          <w:p w14:paraId="28D98BF2" w14:textId="120C03ED" w:rsidR="00747DA7" w:rsidRPr="002A2A35" w:rsidRDefault="00747DA7" w:rsidP="00FC059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ssignment of </w:t>
            </w:r>
            <w:r w:rsidRPr="002A2A35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13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C NMR signals</w:t>
            </w:r>
          </w:p>
        </w:tc>
        <w:tc>
          <w:tcPr>
            <w:tcW w:w="783" w:type="dxa"/>
          </w:tcPr>
          <w:p w14:paraId="3CDA8154" w14:textId="77777777" w:rsidR="00747DA7" w:rsidRDefault="00747DA7" w:rsidP="00FC0593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D425DC" w14:paraId="73CCA2C1" w14:textId="77777777" w:rsidTr="0050142E">
        <w:tc>
          <w:tcPr>
            <w:tcW w:w="625" w:type="dxa"/>
            <w:vAlign w:val="center"/>
          </w:tcPr>
          <w:p w14:paraId="468FD860" w14:textId="77777777" w:rsidR="00D425DC" w:rsidRDefault="00D425DC" w:rsidP="00FC059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2</w:t>
            </w:r>
          </w:p>
        </w:tc>
        <w:tc>
          <w:tcPr>
            <w:tcW w:w="7942" w:type="dxa"/>
            <w:gridSpan w:val="5"/>
            <w:vAlign w:val="center"/>
          </w:tcPr>
          <w:p w14:paraId="1A2A017E" w14:textId="6C52FBB9" w:rsidR="00D425DC" w:rsidRDefault="00D425DC" w:rsidP="00FC059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reparation of </w:t>
            </w:r>
            <w:r w:rsidRPr="009D08DE">
              <w:rPr>
                <w:rStyle w:val="fontstyle01"/>
                <w:sz w:val="24"/>
                <w:szCs w:val="24"/>
              </w:rPr>
              <w:t>4</w:t>
            </w:r>
            <w:r w:rsidRPr="009D08DE">
              <w:rPr>
                <w:rStyle w:val="fontstyle01"/>
                <w:rFonts w:ascii="Times New Roman" w:hAnsi="Times New Roman" w:cs="Times New Roman"/>
                <w:sz w:val="24"/>
                <w:szCs w:val="24"/>
              </w:rPr>
              <w:t>′</w:t>
            </w:r>
            <w:r w:rsidRPr="009D08DE">
              <w:rPr>
                <w:rFonts w:ascii="Times New Roman" w:hAnsi="Times New Roman" w:cs="Times New Roman"/>
                <w:sz w:val="24"/>
                <w:szCs w:val="24"/>
              </w:rPr>
              <w:t>-substitute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5-benzylidenebarbituric acids</w:t>
            </w:r>
          </w:p>
        </w:tc>
        <w:tc>
          <w:tcPr>
            <w:tcW w:w="783" w:type="dxa"/>
          </w:tcPr>
          <w:p w14:paraId="5887FB9D" w14:textId="77777777" w:rsidR="00D425DC" w:rsidRDefault="00D425DC" w:rsidP="00FC0593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D425DC" w14:paraId="25EFD803" w14:textId="77777777" w:rsidTr="0050142E">
        <w:tc>
          <w:tcPr>
            <w:tcW w:w="625" w:type="dxa"/>
            <w:vAlign w:val="center"/>
          </w:tcPr>
          <w:p w14:paraId="3184C97E" w14:textId="77777777" w:rsidR="00D425DC" w:rsidRDefault="00D425DC" w:rsidP="00F57C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</w:tcPr>
          <w:p w14:paraId="0045FB75" w14:textId="77777777" w:rsidR="00D425DC" w:rsidRDefault="00D425DC" w:rsidP="00FC059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2.1</w:t>
            </w:r>
          </w:p>
        </w:tc>
        <w:tc>
          <w:tcPr>
            <w:tcW w:w="7222" w:type="dxa"/>
            <w:gridSpan w:val="4"/>
          </w:tcPr>
          <w:p w14:paraId="089BE0AC" w14:textId="154E84B6" w:rsidR="00D425DC" w:rsidRDefault="00D425DC" w:rsidP="00FC059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aracterization</w:t>
            </w:r>
          </w:p>
        </w:tc>
        <w:tc>
          <w:tcPr>
            <w:tcW w:w="783" w:type="dxa"/>
          </w:tcPr>
          <w:p w14:paraId="5F06E0ED" w14:textId="77777777" w:rsidR="00D425DC" w:rsidRDefault="00D425DC" w:rsidP="00FC0593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D425DC" w14:paraId="3430FD4D" w14:textId="77777777" w:rsidTr="0050142E">
        <w:tc>
          <w:tcPr>
            <w:tcW w:w="625" w:type="dxa"/>
            <w:vAlign w:val="center"/>
          </w:tcPr>
          <w:p w14:paraId="5C503961" w14:textId="77777777" w:rsidR="00D425DC" w:rsidRDefault="00D425DC" w:rsidP="00F57C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</w:tcPr>
          <w:p w14:paraId="753221D5" w14:textId="77777777" w:rsidR="00D425DC" w:rsidRDefault="00D425DC" w:rsidP="00FC059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2.2</w:t>
            </w:r>
          </w:p>
        </w:tc>
        <w:tc>
          <w:tcPr>
            <w:tcW w:w="7222" w:type="dxa"/>
            <w:gridSpan w:val="4"/>
          </w:tcPr>
          <w:p w14:paraId="4067AD35" w14:textId="0AC2FB5F" w:rsidR="00D425DC" w:rsidRDefault="00D425DC" w:rsidP="00FC059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ssignment of </w:t>
            </w:r>
            <w:r w:rsidRPr="009D08DE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H NMR signals</w:t>
            </w:r>
          </w:p>
        </w:tc>
        <w:tc>
          <w:tcPr>
            <w:tcW w:w="783" w:type="dxa"/>
          </w:tcPr>
          <w:p w14:paraId="646C922F" w14:textId="77777777" w:rsidR="00D425DC" w:rsidRDefault="00D425DC" w:rsidP="00FC0593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D425DC" w14:paraId="2B495407" w14:textId="77777777" w:rsidTr="0050142E">
        <w:tc>
          <w:tcPr>
            <w:tcW w:w="625" w:type="dxa"/>
            <w:vAlign w:val="center"/>
          </w:tcPr>
          <w:p w14:paraId="17C7677E" w14:textId="77777777" w:rsidR="00D425DC" w:rsidRDefault="00D425DC" w:rsidP="00F57C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</w:tcPr>
          <w:p w14:paraId="4155ABF0" w14:textId="77777777" w:rsidR="00D425DC" w:rsidRDefault="00D425DC" w:rsidP="00FC059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2.3</w:t>
            </w:r>
          </w:p>
        </w:tc>
        <w:tc>
          <w:tcPr>
            <w:tcW w:w="7222" w:type="dxa"/>
            <w:gridSpan w:val="4"/>
          </w:tcPr>
          <w:p w14:paraId="65A3C51C" w14:textId="2D416893" w:rsidR="00D425DC" w:rsidRDefault="00D425DC" w:rsidP="00FC059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ssignment of </w:t>
            </w:r>
            <w:r w:rsidRPr="002A2A35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13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C NMR signals</w:t>
            </w:r>
          </w:p>
        </w:tc>
        <w:tc>
          <w:tcPr>
            <w:tcW w:w="783" w:type="dxa"/>
          </w:tcPr>
          <w:p w14:paraId="56CDABEC" w14:textId="77777777" w:rsidR="00D425DC" w:rsidRDefault="00D425DC" w:rsidP="00FC0593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D425DC" w14:paraId="017083AF" w14:textId="77777777" w:rsidTr="0050142E">
        <w:tc>
          <w:tcPr>
            <w:tcW w:w="625" w:type="dxa"/>
            <w:vAlign w:val="center"/>
          </w:tcPr>
          <w:p w14:paraId="5D08196E" w14:textId="77777777" w:rsidR="00D425DC" w:rsidRDefault="00D425DC" w:rsidP="00F57CE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3</w:t>
            </w:r>
          </w:p>
        </w:tc>
        <w:tc>
          <w:tcPr>
            <w:tcW w:w="7942" w:type="dxa"/>
            <w:gridSpan w:val="5"/>
            <w:vAlign w:val="center"/>
          </w:tcPr>
          <w:p w14:paraId="507DF777" w14:textId="0DE9CA71" w:rsidR="00D425DC" w:rsidRDefault="00D425DC" w:rsidP="00F57CE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reparation </w:t>
            </w:r>
            <w:r w:rsidRPr="002A2A35">
              <w:rPr>
                <w:rFonts w:ascii="Times New Roman" w:hAnsi="Times New Roman"/>
                <w:sz w:val="24"/>
                <w:szCs w:val="24"/>
              </w:rPr>
              <w:t>of 4</w:t>
            </w:r>
            <w:r w:rsidRPr="002A2A35">
              <w:rPr>
                <w:rFonts w:ascii="Times New Roman" w:hAnsi="Times New Roman" w:cs="Times New Roman"/>
                <w:sz w:val="24"/>
                <w:szCs w:val="24"/>
              </w:rPr>
              <w:t>′</w:t>
            </w:r>
            <w:r w:rsidRPr="002A2A35">
              <w:rPr>
                <w:rFonts w:ascii="Times New Roman" w:hAnsi="Times New Roman"/>
                <w:sz w:val="24"/>
                <w:szCs w:val="24"/>
              </w:rPr>
              <w:t>-substituted (E)-1-(furan-2-yl)-3-phenylprop-2-ene-1-one.</w:t>
            </w:r>
          </w:p>
        </w:tc>
        <w:tc>
          <w:tcPr>
            <w:tcW w:w="783" w:type="dxa"/>
          </w:tcPr>
          <w:p w14:paraId="0B8B7E14" w14:textId="77777777" w:rsidR="00D425DC" w:rsidRDefault="00D425DC" w:rsidP="00F57CEC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D425DC" w14:paraId="6D84A5C4" w14:textId="77777777" w:rsidTr="0050142E">
        <w:tc>
          <w:tcPr>
            <w:tcW w:w="625" w:type="dxa"/>
            <w:vAlign w:val="center"/>
          </w:tcPr>
          <w:p w14:paraId="39C8BFAC" w14:textId="77777777" w:rsidR="00D425DC" w:rsidRDefault="00D425DC" w:rsidP="00F57C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</w:tcPr>
          <w:p w14:paraId="4E957EE0" w14:textId="77777777" w:rsidR="00D425DC" w:rsidRDefault="00D425DC" w:rsidP="00F57CE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3.1</w:t>
            </w:r>
          </w:p>
        </w:tc>
        <w:tc>
          <w:tcPr>
            <w:tcW w:w="7222" w:type="dxa"/>
            <w:gridSpan w:val="4"/>
          </w:tcPr>
          <w:p w14:paraId="450D00A8" w14:textId="391AA76B" w:rsidR="00D425DC" w:rsidRDefault="00D425DC" w:rsidP="00F57CE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aracterization</w:t>
            </w:r>
          </w:p>
        </w:tc>
        <w:tc>
          <w:tcPr>
            <w:tcW w:w="783" w:type="dxa"/>
          </w:tcPr>
          <w:p w14:paraId="1EDF09B8" w14:textId="77777777" w:rsidR="00D425DC" w:rsidRDefault="00D425DC" w:rsidP="00F57CEC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D425DC" w14:paraId="267CDF54" w14:textId="77777777" w:rsidTr="0050142E">
        <w:tc>
          <w:tcPr>
            <w:tcW w:w="625" w:type="dxa"/>
            <w:vAlign w:val="center"/>
          </w:tcPr>
          <w:p w14:paraId="3731E95F" w14:textId="77777777" w:rsidR="00D425DC" w:rsidRDefault="00D425DC" w:rsidP="00F57C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</w:tcPr>
          <w:p w14:paraId="53B05D5F" w14:textId="77777777" w:rsidR="00D425DC" w:rsidRDefault="00D425DC" w:rsidP="00F57CE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3.2</w:t>
            </w:r>
          </w:p>
        </w:tc>
        <w:tc>
          <w:tcPr>
            <w:tcW w:w="7222" w:type="dxa"/>
            <w:gridSpan w:val="4"/>
          </w:tcPr>
          <w:p w14:paraId="00E88C2C" w14:textId="36CC38EB" w:rsidR="00D425DC" w:rsidRDefault="00D425DC" w:rsidP="00F57CE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ssignment of </w:t>
            </w:r>
            <w:r w:rsidRPr="009D08DE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H NMR spectra</w:t>
            </w:r>
          </w:p>
        </w:tc>
        <w:tc>
          <w:tcPr>
            <w:tcW w:w="783" w:type="dxa"/>
          </w:tcPr>
          <w:p w14:paraId="74561BFE" w14:textId="77777777" w:rsidR="00D425DC" w:rsidRDefault="00D425DC" w:rsidP="00F57CEC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D425DC" w14:paraId="55D6170F" w14:textId="77777777" w:rsidTr="0050142E">
        <w:tc>
          <w:tcPr>
            <w:tcW w:w="625" w:type="dxa"/>
            <w:vAlign w:val="center"/>
          </w:tcPr>
          <w:p w14:paraId="09C743DA" w14:textId="77777777" w:rsidR="00D425DC" w:rsidRDefault="00D425DC" w:rsidP="00F57C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</w:tcPr>
          <w:p w14:paraId="6CB3B9E1" w14:textId="77777777" w:rsidR="00D425DC" w:rsidRDefault="00D425DC" w:rsidP="00F57CE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3.3</w:t>
            </w:r>
          </w:p>
        </w:tc>
        <w:tc>
          <w:tcPr>
            <w:tcW w:w="7222" w:type="dxa"/>
            <w:gridSpan w:val="4"/>
          </w:tcPr>
          <w:p w14:paraId="7BABCE3C" w14:textId="1168633C" w:rsidR="00D425DC" w:rsidRDefault="00D425DC" w:rsidP="00F57CE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ssignment of </w:t>
            </w:r>
            <w:r w:rsidRPr="002A2A35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13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C NMR signals</w:t>
            </w:r>
          </w:p>
        </w:tc>
        <w:tc>
          <w:tcPr>
            <w:tcW w:w="783" w:type="dxa"/>
          </w:tcPr>
          <w:p w14:paraId="0913C0BF" w14:textId="77777777" w:rsidR="00D425DC" w:rsidRDefault="00D425DC" w:rsidP="00F57CEC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D425DC" w14:paraId="24AB5A8F" w14:textId="77777777" w:rsidTr="0050142E">
        <w:tc>
          <w:tcPr>
            <w:tcW w:w="625" w:type="dxa"/>
            <w:vAlign w:val="center"/>
          </w:tcPr>
          <w:p w14:paraId="50A9DFBB" w14:textId="77777777" w:rsidR="00D425DC" w:rsidRDefault="00D425DC" w:rsidP="00F57C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4</w:t>
            </w:r>
          </w:p>
        </w:tc>
        <w:tc>
          <w:tcPr>
            <w:tcW w:w="7942" w:type="dxa"/>
            <w:gridSpan w:val="5"/>
            <w:vAlign w:val="center"/>
          </w:tcPr>
          <w:p w14:paraId="52DCE593" w14:textId="38A5EE0B" w:rsidR="00D425DC" w:rsidRDefault="00D425DC" w:rsidP="00F57CE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ntibacterial activity measurements</w:t>
            </w:r>
          </w:p>
        </w:tc>
        <w:tc>
          <w:tcPr>
            <w:tcW w:w="783" w:type="dxa"/>
          </w:tcPr>
          <w:p w14:paraId="7F6018FB" w14:textId="77777777" w:rsidR="00D425DC" w:rsidRDefault="00D425DC" w:rsidP="00F57CEC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D425DC" w14:paraId="37AB27F9" w14:textId="77777777" w:rsidTr="0050142E">
        <w:tc>
          <w:tcPr>
            <w:tcW w:w="625" w:type="dxa"/>
            <w:vAlign w:val="center"/>
          </w:tcPr>
          <w:p w14:paraId="7B9DD64E" w14:textId="77777777" w:rsidR="00D425DC" w:rsidRDefault="00D425DC" w:rsidP="00F57C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5</w:t>
            </w:r>
          </w:p>
        </w:tc>
        <w:tc>
          <w:tcPr>
            <w:tcW w:w="7942" w:type="dxa"/>
            <w:gridSpan w:val="5"/>
            <w:vAlign w:val="center"/>
          </w:tcPr>
          <w:p w14:paraId="3DE67DEE" w14:textId="5CC13868" w:rsidR="00D425DC" w:rsidRDefault="00D425DC" w:rsidP="00F57CE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yclic voltammetry measurements</w:t>
            </w:r>
          </w:p>
        </w:tc>
        <w:tc>
          <w:tcPr>
            <w:tcW w:w="783" w:type="dxa"/>
          </w:tcPr>
          <w:p w14:paraId="4E79F4A4" w14:textId="77777777" w:rsidR="00D425DC" w:rsidRDefault="00D425DC" w:rsidP="00F57CEC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665B22" w14:paraId="6E556462" w14:textId="77777777" w:rsidTr="0050142E">
        <w:tc>
          <w:tcPr>
            <w:tcW w:w="625" w:type="dxa"/>
            <w:vAlign w:val="center"/>
          </w:tcPr>
          <w:p w14:paraId="04B2157B" w14:textId="77777777" w:rsidR="00665B22" w:rsidRDefault="00665B22" w:rsidP="00F57C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942" w:type="dxa"/>
            <w:gridSpan w:val="5"/>
            <w:vAlign w:val="center"/>
          </w:tcPr>
          <w:p w14:paraId="3EEEB48C" w14:textId="77777777" w:rsidR="00665B22" w:rsidRDefault="00665B22" w:rsidP="00F57CE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83" w:type="dxa"/>
          </w:tcPr>
          <w:p w14:paraId="669146C8" w14:textId="77777777" w:rsidR="00665B22" w:rsidRDefault="00665B22" w:rsidP="00F57CEC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D425DC" w14:paraId="69517214" w14:textId="77777777" w:rsidTr="00665B22">
        <w:tc>
          <w:tcPr>
            <w:tcW w:w="1890" w:type="dxa"/>
            <w:gridSpan w:val="4"/>
          </w:tcPr>
          <w:p w14:paraId="1362176E" w14:textId="35EB35D6" w:rsidR="00D425DC" w:rsidRPr="0065212A" w:rsidRDefault="00D425DC" w:rsidP="00665B2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5212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CHAPTER </w:t>
            </w:r>
            <w:r w:rsidR="00E1453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 </w:t>
            </w:r>
            <w:r w:rsidRPr="0065212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3         </w:t>
            </w:r>
          </w:p>
        </w:tc>
        <w:tc>
          <w:tcPr>
            <w:tcW w:w="6677" w:type="dxa"/>
            <w:gridSpan w:val="2"/>
            <w:vAlign w:val="center"/>
          </w:tcPr>
          <w:p w14:paraId="60A8B0ED" w14:textId="668B6539" w:rsidR="00D425DC" w:rsidRPr="007D4A50" w:rsidRDefault="00E14538" w:rsidP="00C15CC0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7D4A5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UBSTITUENT</w:t>
            </w:r>
            <w:r w:rsidR="00C15CC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r w:rsidRPr="007D4A5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EFFECTS </w:t>
            </w:r>
            <w:r w:rsidR="00C15CC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r w:rsidRPr="007D4A5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ON</w:t>
            </w:r>
            <w:r w:rsidR="00C15CC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r w:rsidRPr="007D4A5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THE </w:t>
            </w:r>
            <w:r w:rsidR="0047586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r w:rsidRPr="007D4A50">
              <w:rPr>
                <w:rFonts w:ascii="Times New Roman" w:hAnsi="Times New Roman" w:cs="Times New Roman"/>
                <w:b/>
                <w:bCs/>
                <w:sz w:val="20"/>
                <w:szCs w:val="20"/>
                <w:vertAlign w:val="superscript"/>
              </w:rPr>
              <w:t>1</w:t>
            </w:r>
            <w:r w:rsidRPr="007D4A5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H </w:t>
            </w:r>
            <w:r w:rsidR="0047586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r w:rsidRPr="007D4A5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AND </w:t>
            </w:r>
            <w:r w:rsidR="0047586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r w:rsidRPr="007D4A50">
              <w:rPr>
                <w:rFonts w:ascii="Times New Roman" w:hAnsi="Times New Roman" w:cs="Times New Roman"/>
                <w:b/>
                <w:bCs/>
                <w:sz w:val="20"/>
                <w:szCs w:val="20"/>
                <w:vertAlign w:val="superscript"/>
              </w:rPr>
              <w:t>13</w:t>
            </w:r>
            <w:r w:rsidRPr="007D4A5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C </w:t>
            </w:r>
            <w:r w:rsidR="0047586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r w:rsidRPr="007D4A5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NMR</w:t>
            </w:r>
            <w:r w:rsidR="0047586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r w:rsidRPr="007D4A5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CHEMICAL SHIFTS ON THE   4′-  SUBSTITUTED 5-</w:t>
            </w:r>
            <w:r w:rsidRPr="007D4A50">
              <w:rPr>
                <w:rFonts w:ascii="Times New Roman" w:hAnsi="Times New Roman" w:cs="Times New Roman"/>
                <w:b/>
                <w:bCs/>
                <w:noProof/>
                <w:sz w:val="20"/>
                <w:szCs w:val="20"/>
              </w:rPr>
              <w:t>BENZYLIDENEBARBITURIC</w:t>
            </w:r>
            <w:r w:rsidRPr="007D4A5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ACID</w:t>
            </w:r>
          </w:p>
        </w:tc>
        <w:tc>
          <w:tcPr>
            <w:tcW w:w="783" w:type="dxa"/>
          </w:tcPr>
          <w:p w14:paraId="42985714" w14:textId="77777777" w:rsidR="00D425DC" w:rsidRDefault="00D425DC" w:rsidP="00F57CEC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DD2A54" w14:paraId="2806C291" w14:textId="77777777" w:rsidTr="0050142E">
        <w:trPr>
          <w:trHeight w:val="377"/>
        </w:trPr>
        <w:tc>
          <w:tcPr>
            <w:tcW w:w="625" w:type="dxa"/>
            <w:vAlign w:val="center"/>
          </w:tcPr>
          <w:p w14:paraId="144CC5D4" w14:textId="77777777" w:rsidR="00DD2A54" w:rsidRDefault="00DD2A54" w:rsidP="00F57C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.1</w:t>
            </w:r>
          </w:p>
        </w:tc>
        <w:tc>
          <w:tcPr>
            <w:tcW w:w="7942" w:type="dxa"/>
            <w:gridSpan w:val="5"/>
            <w:vAlign w:val="center"/>
          </w:tcPr>
          <w:p w14:paraId="08B4E5A0" w14:textId="22AAFA30" w:rsidR="00DD2A54" w:rsidRPr="002A2A35" w:rsidRDefault="00DD2A54" w:rsidP="00F57CE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troduction</w:t>
            </w:r>
          </w:p>
        </w:tc>
        <w:tc>
          <w:tcPr>
            <w:tcW w:w="783" w:type="dxa"/>
          </w:tcPr>
          <w:p w14:paraId="1ED9E3D9" w14:textId="77777777" w:rsidR="00DD2A54" w:rsidRDefault="00DD2A54" w:rsidP="00F57CEC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DD2A54" w14:paraId="1EF6B564" w14:textId="77777777" w:rsidTr="0050142E">
        <w:tc>
          <w:tcPr>
            <w:tcW w:w="625" w:type="dxa"/>
            <w:vAlign w:val="center"/>
          </w:tcPr>
          <w:p w14:paraId="182C417B" w14:textId="77777777" w:rsidR="00DD2A54" w:rsidRDefault="00DD2A54" w:rsidP="00F57C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.2</w:t>
            </w:r>
          </w:p>
        </w:tc>
        <w:tc>
          <w:tcPr>
            <w:tcW w:w="7942" w:type="dxa"/>
            <w:gridSpan w:val="5"/>
            <w:vAlign w:val="center"/>
          </w:tcPr>
          <w:p w14:paraId="7A2EA1EB" w14:textId="3C515B67" w:rsidR="00DD2A54" w:rsidRDefault="00DD2A54" w:rsidP="00F57CE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Recent studies on substituent effects on </w:t>
            </w:r>
            <w:r w:rsidRPr="00537FB1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H and </w:t>
            </w:r>
            <w:r w:rsidRPr="00537FB1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13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 NMR chemical shifts </w:t>
            </w:r>
          </w:p>
        </w:tc>
        <w:tc>
          <w:tcPr>
            <w:tcW w:w="783" w:type="dxa"/>
          </w:tcPr>
          <w:p w14:paraId="6A06B911" w14:textId="77777777" w:rsidR="00DD2A54" w:rsidRDefault="00DD2A54" w:rsidP="00F57CEC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DD2A54" w14:paraId="01FB389B" w14:textId="77777777" w:rsidTr="0050142E">
        <w:tc>
          <w:tcPr>
            <w:tcW w:w="625" w:type="dxa"/>
            <w:vAlign w:val="center"/>
          </w:tcPr>
          <w:p w14:paraId="5D8166E7" w14:textId="77777777" w:rsidR="00DD2A54" w:rsidRDefault="00DD2A54" w:rsidP="00F57C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.3</w:t>
            </w:r>
          </w:p>
        </w:tc>
        <w:tc>
          <w:tcPr>
            <w:tcW w:w="7942" w:type="dxa"/>
            <w:gridSpan w:val="5"/>
            <w:vAlign w:val="center"/>
          </w:tcPr>
          <w:p w14:paraId="17C1B6FF" w14:textId="3278C098" w:rsidR="00DD2A54" w:rsidRDefault="00DD2A54" w:rsidP="00F57CE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urpose and scope</w:t>
            </w:r>
          </w:p>
        </w:tc>
        <w:tc>
          <w:tcPr>
            <w:tcW w:w="783" w:type="dxa"/>
          </w:tcPr>
          <w:p w14:paraId="7D9616F2" w14:textId="77777777" w:rsidR="00DD2A54" w:rsidRDefault="00DD2A54" w:rsidP="00F57CEC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DD2A54" w14:paraId="0FEF5581" w14:textId="77777777" w:rsidTr="0050142E">
        <w:tc>
          <w:tcPr>
            <w:tcW w:w="625" w:type="dxa"/>
            <w:vAlign w:val="center"/>
          </w:tcPr>
          <w:p w14:paraId="2239D714" w14:textId="77777777" w:rsidR="00DD2A54" w:rsidRDefault="00DD2A54" w:rsidP="00F57C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.4</w:t>
            </w:r>
          </w:p>
        </w:tc>
        <w:tc>
          <w:tcPr>
            <w:tcW w:w="7942" w:type="dxa"/>
            <w:gridSpan w:val="5"/>
            <w:vAlign w:val="center"/>
          </w:tcPr>
          <w:p w14:paraId="1A78143E" w14:textId="70FFD922" w:rsidR="00DD2A54" w:rsidRDefault="00DD2A54" w:rsidP="00F57CE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sults and discussion</w:t>
            </w:r>
          </w:p>
        </w:tc>
        <w:tc>
          <w:tcPr>
            <w:tcW w:w="783" w:type="dxa"/>
          </w:tcPr>
          <w:p w14:paraId="0BAD3C4F" w14:textId="77777777" w:rsidR="00DD2A54" w:rsidRDefault="00DD2A54" w:rsidP="00F57CEC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DD2A54" w14:paraId="5D332B80" w14:textId="77777777" w:rsidTr="0050142E">
        <w:tc>
          <w:tcPr>
            <w:tcW w:w="625" w:type="dxa"/>
            <w:vAlign w:val="center"/>
          </w:tcPr>
          <w:p w14:paraId="7BFED192" w14:textId="77777777" w:rsidR="00DD2A54" w:rsidRDefault="00DD2A54" w:rsidP="00F57C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</w:tcPr>
          <w:p w14:paraId="6ED81840" w14:textId="77777777" w:rsidR="00DD2A54" w:rsidRDefault="00DD2A54" w:rsidP="00F57CE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.4.1</w:t>
            </w:r>
          </w:p>
        </w:tc>
        <w:tc>
          <w:tcPr>
            <w:tcW w:w="7222" w:type="dxa"/>
            <w:gridSpan w:val="4"/>
          </w:tcPr>
          <w:p w14:paraId="0BCF5192" w14:textId="43715BB5" w:rsidR="00DD2A54" w:rsidRDefault="00DD2A54" w:rsidP="00F57CE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ubstituent effects on the </w:t>
            </w:r>
            <w:r w:rsidRPr="00537FB1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H NMR chemical shifts of the </w:t>
            </w:r>
            <w:r w:rsidRPr="002A2A35">
              <w:rPr>
                <w:rFonts w:ascii="Times New Roman" w:hAnsi="Times New Roman" w:cs="Times New Roman"/>
                <w:sz w:val="24"/>
                <w:szCs w:val="24"/>
              </w:rPr>
              <w:t>5-</w:t>
            </w:r>
            <w:r w:rsidRPr="002A2A35">
              <w:rPr>
                <w:rFonts w:ascii="Times New Roman" w:hAnsi="Times New Roman" w:cs="Times New Roman"/>
                <w:noProof/>
                <w:sz w:val="24"/>
                <w:szCs w:val="24"/>
              </w:rPr>
              <w:t>benzylidenebarbituric</w:t>
            </w:r>
            <w:r w:rsidRPr="002A2A35">
              <w:rPr>
                <w:rFonts w:ascii="Times New Roman" w:hAnsi="Times New Roman" w:cs="Times New Roman"/>
                <w:sz w:val="24"/>
                <w:szCs w:val="24"/>
              </w:rPr>
              <w:t xml:space="preserve"> acid</w:t>
            </w:r>
          </w:p>
        </w:tc>
        <w:tc>
          <w:tcPr>
            <w:tcW w:w="783" w:type="dxa"/>
          </w:tcPr>
          <w:p w14:paraId="2B7907F6" w14:textId="77777777" w:rsidR="00DD2A54" w:rsidRDefault="00DD2A54" w:rsidP="00F57CEC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DD2A54" w14:paraId="0DA14ACD" w14:textId="77777777" w:rsidTr="0050142E">
        <w:tc>
          <w:tcPr>
            <w:tcW w:w="625" w:type="dxa"/>
            <w:vAlign w:val="center"/>
          </w:tcPr>
          <w:p w14:paraId="21A28057" w14:textId="77777777" w:rsidR="00DD2A54" w:rsidRDefault="00DD2A54" w:rsidP="00F57C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</w:tcPr>
          <w:p w14:paraId="72224B17" w14:textId="00F2E2CA" w:rsidR="00DD2A54" w:rsidRDefault="00DD2A54" w:rsidP="00F57C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0" w:type="dxa"/>
            <w:gridSpan w:val="3"/>
          </w:tcPr>
          <w:p w14:paraId="2E0371FB" w14:textId="77777777" w:rsidR="00DD2A54" w:rsidRDefault="00DD2A54" w:rsidP="00F57CE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.4.1.1</w:t>
            </w:r>
          </w:p>
        </w:tc>
        <w:tc>
          <w:tcPr>
            <w:tcW w:w="6232" w:type="dxa"/>
          </w:tcPr>
          <w:p w14:paraId="28A7A81E" w14:textId="36E944DC" w:rsidR="00DD2A54" w:rsidRPr="009C7B54" w:rsidRDefault="00DD2A54" w:rsidP="00F57CE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</w:t>
            </w:r>
            <w:r w:rsidRPr="009C7B54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– Hydrogen atom</w:t>
            </w:r>
          </w:p>
        </w:tc>
        <w:tc>
          <w:tcPr>
            <w:tcW w:w="783" w:type="dxa"/>
          </w:tcPr>
          <w:p w14:paraId="42E95CFE" w14:textId="77777777" w:rsidR="00DD2A54" w:rsidRDefault="00DD2A54" w:rsidP="00F57CEC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DD2A54" w14:paraId="2F918C83" w14:textId="77777777" w:rsidTr="0050142E">
        <w:tc>
          <w:tcPr>
            <w:tcW w:w="625" w:type="dxa"/>
            <w:vAlign w:val="center"/>
          </w:tcPr>
          <w:p w14:paraId="47AFADE5" w14:textId="77777777" w:rsidR="00DD2A54" w:rsidRDefault="00DD2A54" w:rsidP="00F57C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</w:tcPr>
          <w:p w14:paraId="39AF02D5" w14:textId="00F30FB7" w:rsidR="00DD2A54" w:rsidRDefault="00DD2A54" w:rsidP="00F57C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0" w:type="dxa"/>
            <w:gridSpan w:val="3"/>
          </w:tcPr>
          <w:p w14:paraId="2E1E4D9A" w14:textId="77777777" w:rsidR="00DD2A54" w:rsidRDefault="00DD2A54" w:rsidP="00F57CE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.4.1.2</w:t>
            </w:r>
          </w:p>
        </w:tc>
        <w:tc>
          <w:tcPr>
            <w:tcW w:w="6232" w:type="dxa"/>
          </w:tcPr>
          <w:p w14:paraId="0A0C7AA7" w14:textId="49A73162" w:rsidR="00DD2A54" w:rsidRDefault="00DD2A54" w:rsidP="00F57CE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</w:t>
            </w:r>
            <w:r w:rsidRPr="009C7B54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3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– Hydrogen atom</w:t>
            </w:r>
          </w:p>
        </w:tc>
        <w:tc>
          <w:tcPr>
            <w:tcW w:w="783" w:type="dxa"/>
          </w:tcPr>
          <w:p w14:paraId="1BCA00E8" w14:textId="77777777" w:rsidR="00DD2A54" w:rsidRDefault="00DD2A54" w:rsidP="00F57CEC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DD2A54" w14:paraId="12898439" w14:textId="77777777" w:rsidTr="0050142E">
        <w:tc>
          <w:tcPr>
            <w:tcW w:w="625" w:type="dxa"/>
            <w:vAlign w:val="center"/>
          </w:tcPr>
          <w:p w14:paraId="7F2DF8BB" w14:textId="77777777" w:rsidR="00DD2A54" w:rsidRDefault="00DD2A54" w:rsidP="00F57C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</w:tcPr>
          <w:p w14:paraId="21AC21CF" w14:textId="07AE9908" w:rsidR="00DD2A54" w:rsidRDefault="00DD2A54" w:rsidP="00F57C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0" w:type="dxa"/>
            <w:gridSpan w:val="3"/>
          </w:tcPr>
          <w:p w14:paraId="1FDE056B" w14:textId="77777777" w:rsidR="00DD2A54" w:rsidRDefault="00DD2A54" w:rsidP="00F57CE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.4.1.3</w:t>
            </w:r>
          </w:p>
        </w:tc>
        <w:tc>
          <w:tcPr>
            <w:tcW w:w="6232" w:type="dxa"/>
          </w:tcPr>
          <w:p w14:paraId="6399D00C" w14:textId="793C783F" w:rsidR="00DD2A54" w:rsidRDefault="00DD2A54" w:rsidP="00F57CE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</w:t>
            </w:r>
            <w:r w:rsidRPr="00B42D70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7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– Hydrogen atom</w:t>
            </w:r>
          </w:p>
        </w:tc>
        <w:tc>
          <w:tcPr>
            <w:tcW w:w="783" w:type="dxa"/>
          </w:tcPr>
          <w:p w14:paraId="1ECF5200" w14:textId="77777777" w:rsidR="00DD2A54" w:rsidRDefault="00DD2A54" w:rsidP="00F57CEC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DD2A54" w14:paraId="0803488F" w14:textId="77777777" w:rsidTr="0050142E">
        <w:tc>
          <w:tcPr>
            <w:tcW w:w="625" w:type="dxa"/>
            <w:vAlign w:val="center"/>
          </w:tcPr>
          <w:p w14:paraId="2261FF7C" w14:textId="77777777" w:rsidR="00DD2A54" w:rsidRDefault="00DD2A54" w:rsidP="00F57C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</w:tcPr>
          <w:p w14:paraId="24930A52" w14:textId="503173B3" w:rsidR="00DD2A54" w:rsidRDefault="00DD2A54" w:rsidP="00F57C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0" w:type="dxa"/>
            <w:gridSpan w:val="3"/>
          </w:tcPr>
          <w:p w14:paraId="0990D41F" w14:textId="77777777" w:rsidR="00DD2A54" w:rsidRPr="009C7B54" w:rsidRDefault="00DD2A54" w:rsidP="00F57CE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.4.1.4</w:t>
            </w:r>
          </w:p>
        </w:tc>
        <w:tc>
          <w:tcPr>
            <w:tcW w:w="6232" w:type="dxa"/>
          </w:tcPr>
          <w:p w14:paraId="37FFB033" w14:textId="026576F2" w:rsidR="00DD2A54" w:rsidRPr="009C7B54" w:rsidRDefault="00DD2A54" w:rsidP="00F57CE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C7B54">
              <w:rPr>
                <w:rFonts w:ascii="Times New Roman" w:hAnsi="Times New Roman" w:cs="Times New Roman"/>
                <w:sz w:val="24"/>
                <w:szCs w:val="24"/>
              </w:rPr>
              <w:t>H</w:t>
            </w:r>
            <w:r w:rsidRPr="009C7B54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3′5′</w:t>
            </w:r>
            <w:r w:rsidRPr="009C7B54">
              <w:rPr>
                <w:rFonts w:ascii="Times New Roman" w:hAnsi="Times New Roman" w:cs="Times New Roman"/>
                <w:sz w:val="24"/>
                <w:szCs w:val="24"/>
              </w:rPr>
              <w:t xml:space="preserve"> – Hydrogen atom</w:t>
            </w:r>
          </w:p>
        </w:tc>
        <w:tc>
          <w:tcPr>
            <w:tcW w:w="783" w:type="dxa"/>
          </w:tcPr>
          <w:p w14:paraId="67176825" w14:textId="77777777" w:rsidR="00DD2A54" w:rsidRDefault="00DD2A54" w:rsidP="00F57CEC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DD2A54" w14:paraId="338A8410" w14:textId="77777777" w:rsidTr="0050142E">
        <w:tc>
          <w:tcPr>
            <w:tcW w:w="625" w:type="dxa"/>
            <w:vAlign w:val="center"/>
          </w:tcPr>
          <w:p w14:paraId="57D12B39" w14:textId="77777777" w:rsidR="00DD2A54" w:rsidRDefault="00DD2A54" w:rsidP="00F57C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</w:tcPr>
          <w:p w14:paraId="1FD214E8" w14:textId="77777777" w:rsidR="00DD2A54" w:rsidRDefault="00DD2A54" w:rsidP="00F57CE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.4.2</w:t>
            </w:r>
          </w:p>
        </w:tc>
        <w:tc>
          <w:tcPr>
            <w:tcW w:w="7222" w:type="dxa"/>
            <w:gridSpan w:val="4"/>
          </w:tcPr>
          <w:p w14:paraId="15DDEAD5" w14:textId="2CE672E2" w:rsidR="00DD2A54" w:rsidRPr="009C7B54" w:rsidRDefault="00DD2A54" w:rsidP="005C6C4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ubstituent effects on the </w:t>
            </w:r>
            <w:r w:rsidRPr="00537FB1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13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 NMR chemical shifts of the </w:t>
            </w:r>
            <w:r w:rsidRPr="002A2A35">
              <w:rPr>
                <w:rFonts w:ascii="Times New Roman" w:hAnsi="Times New Roman" w:cs="Times New Roman"/>
                <w:sz w:val="24"/>
                <w:szCs w:val="24"/>
              </w:rPr>
              <w:t>5-</w:t>
            </w:r>
            <w:r w:rsidRPr="002A2A35">
              <w:rPr>
                <w:rFonts w:ascii="Times New Roman" w:hAnsi="Times New Roman" w:cs="Times New Roman"/>
                <w:noProof/>
                <w:sz w:val="24"/>
                <w:szCs w:val="24"/>
              </w:rPr>
              <w:t>benzylidenebarbituric</w:t>
            </w:r>
            <w:r w:rsidRPr="002A2A35">
              <w:rPr>
                <w:rFonts w:ascii="Times New Roman" w:hAnsi="Times New Roman" w:cs="Times New Roman"/>
                <w:sz w:val="24"/>
                <w:szCs w:val="24"/>
              </w:rPr>
              <w:t xml:space="preserve"> acid</w:t>
            </w:r>
          </w:p>
        </w:tc>
        <w:tc>
          <w:tcPr>
            <w:tcW w:w="783" w:type="dxa"/>
          </w:tcPr>
          <w:p w14:paraId="7D86B2E9" w14:textId="77777777" w:rsidR="00DD2A54" w:rsidRDefault="00DD2A54" w:rsidP="00F57CEC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DD2A54" w14:paraId="184877D1" w14:textId="77777777" w:rsidTr="0050142E">
        <w:tc>
          <w:tcPr>
            <w:tcW w:w="625" w:type="dxa"/>
            <w:vAlign w:val="center"/>
          </w:tcPr>
          <w:p w14:paraId="4EAE0071" w14:textId="77777777" w:rsidR="00DD2A54" w:rsidRDefault="00DD2A54" w:rsidP="00F57C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10" w:type="dxa"/>
            <w:gridSpan w:val="2"/>
          </w:tcPr>
          <w:p w14:paraId="0453BCFB" w14:textId="16177396" w:rsidR="00DD2A54" w:rsidRDefault="00DD2A54" w:rsidP="00F57CE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0" w:type="dxa"/>
            <w:gridSpan w:val="2"/>
          </w:tcPr>
          <w:p w14:paraId="7F9FE190" w14:textId="77777777" w:rsidR="00DD2A54" w:rsidRDefault="00DD2A54" w:rsidP="00F57CE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.4.2.1</w:t>
            </w:r>
          </w:p>
        </w:tc>
        <w:tc>
          <w:tcPr>
            <w:tcW w:w="6232" w:type="dxa"/>
          </w:tcPr>
          <w:p w14:paraId="1B859911" w14:textId="41589D85" w:rsidR="00DD2A54" w:rsidRDefault="00DD2A54" w:rsidP="00F57CE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rrelations with Lynch equation</w:t>
            </w:r>
          </w:p>
        </w:tc>
        <w:tc>
          <w:tcPr>
            <w:tcW w:w="783" w:type="dxa"/>
          </w:tcPr>
          <w:p w14:paraId="6F4DD745" w14:textId="77777777" w:rsidR="00DD2A54" w:rsidRDefault="00DD2A54" w:rsidP="00F57CEC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DD2A54" w14:paraId="4D353BAD" w14:textId="77777777" w:rsidTr="0050142E">
        <w:tc>
          <w:tcPr>
            <w:tcW w:w="625" w:type="dxa"/>
            <w:vAlign w:val="center"/>
          </w:tcPr>
          <w:p w14:paraId="1E57D7EB" w14:textId="77777777" w:rsidR="00DD2A54" w:rsidRDefault="00DD2A54" w:rsidP="00F57C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10" w:type="dxa"/>
            <w:gridSpan w:val="2"/>
          </w:tcPr>
          <w:p w14:paraId="2B03276B" w14:textId="1CB9FE90" w:rsidR="00DD2A54" w:rsidRDefault="00DD2A54" w:rsidP="00F57CE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0" w:type="dxa"/>
            <w:gridSpan w:val="2"/>
          </w:tcPr>
          <w:p w14:paraId="3B3B35AA" w14:textId="77777777" w:rsidR="00DD2A54" w:rsidRPr="000111A4" w:rsidRDefault="00DD2A54" w:rsidP="00F57CE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.4.2.2</w:t>
            </w:r>
          </w:p>
        </w:tc>
        <w:tc>
          <w:tcPr>
            <w:tcW w:w="6232" w:type="dxa"/>
          </w:tcPr>
          <w:p w14:paraId="330BED91" w14:textId="1EE7BC9A" w:rsidR="00DD2A54" w:rsidRPr="000111A4" w:rsidRDefault="00DD2A54" w:rsidP="00F57CE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111A4"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r w:rsidRPr="000111A4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′</w:t>
            </w:r>
            <w:r w:rsidRPr="000111A4">
              <w:rPr>
                <w:rFonts w:ascii="Times New Roman" w:hAnsi="Times New Roman" w:cs="Times New Roman"/>
                <w:sz w:val="24"/>
                <w:szCs w:val="24"/>
              </w:rPr>
              <w:t xml:space="preserve"> - Carbon atom</w:t>
            </w:r>
          </w:p>
        </w:tc>
        <w:tc>
          <w:tcPr>
            <w:tcW w:w="783" w:type="dxa"/>
          </w:tcPr>
          <w:p w14:paraId="6BA5A844" w14:textId="77777777" w:rsidR="00DD2A54" w:rsidRDefault="00DD2A54" w:rsidP="00F57CEC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DD2A54" w14:paraId="5AEF05AE" w14:textId="77777777" w:rsidTr="0050142E">
        <w:tc>
          <w:tcPr>
            <w:tcW w:w="625" w:type="dxa"/>
            <w:vAlign w:val="center"/>
          </w:tcPr>
          <w:p w14:paraId="7AED997C" w14:textId="77777777" w:rsidR="00DD2A54" w:rsidRDefault="00DD2A54" w:rsidP="00F57C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10" w:type="dxa"/>
            <w:gridSpan w:val="2"/>
          </w:tcPr>
          <w:p w14:paraId="08262336" w14:textId="26678F37" w:rsidR="00DD2A54" w:rsidRDefault="00DD2A54" w:rsidP="00F57CE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0" w:type="dxa"/>
            <w:gridSpan w:val="2"/>
          </w:tcPr>
          <w:p w14:paraId="7A4E485D" w14:textId="77777777" w:rsidR="00DD2A54" w:rsidRPr="000111A4" w:rsidRDefault="00DD2A54" w:rsidP="00F57CE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.4.2.3</w:t>
            </w:r>
          </w:p>
        </w:tc>
        <w:tc>
          <w:tcPr>
            <w:tcW w:w="6232" w:type="dxa"/>
          </w:tcPr>
          <w:p w14:paraId="3A217727" w14:textId="63EF9C5B" w:rsidR="00DD2A54" w:rsidRPr="000111A4" w:rsidRDefault="00DD2A54" w:rsidP="00F57CE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111A4"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r w:rsidRPr="000111A4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4</w:t>
            </w:r>
            <w:r w:rsidRPr="000111A4">
              <w:rPr>
                <w:rFonts w:ascii="Times New Roman" w:hAnsi="Times New Roman" w:cs="Times New Roman"/>
                <w:sz w:val="24"/>
                <w:szCs w:val="24"/>
              </w:rPr>
              <w:t xml:space="preserve"> – Carbon atom</w:t>
            </w:r>
          </w:p>
        </w:tc>
        <w:tc>
          <w:tcPr>
            <w:tcW w:w="783" w:type="dxa"/>
          </w:tcPr>
          <w:p w14:paraId="30E4F746" w14:textId="77777777" w:rsidR="00DD2A54" w:rsidRDefault="00DD2A54" w:rsidP="00F57CEC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DD2A54" w14:paraId="49F35081" w14:textId="77777777" w:rsidTr="0050142E">
        <w:tc>
          <w:tcPr>
            <w:tcW w:w="625" w:type="dxa"/>
            <w:vAlign w:val="center"/>
          </w:tcPr>
          <w:p w14:paraId="56545DC1" w14:textId="77777777" w:rsidR="00DD2A54" w:rsidRDefault="00DD2A54" w:rsidP="00F57C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10" w:type="dxa"/>
            <w:gridSpan w:val="2"/>
          </w:tcPr>
          <w:p w14:paraId="7D9D92B2" w14:textId="6DEDED98" w:rsidR="00DD2A54" w:rsidRDefault="00DD2A54" w:rsidP="00F57CE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0" w:type="dxa"/>
            <w:gridSpan w:val="2"/>
          </w:tcPr>
          <w:p w14:paraId="47769C2E" w14:textId="77777777" w:rsidR="00DD2A54" w:rsidRPr="000111A4" w:rsidRDefault="00DD2A54" w:rsidP="00F57CEC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.4.2.4</w:t>
            </w:r>
          </w:p>
        </w:tc>
        <w:tc>
          <w:tcPr>
            <w:tcW w:w="6232" w:type="dxa"/>
          </w:tcPr>
          <w:p w14:paraId="2111B1D9" w14:textId="06DF8178" w:rsidR="00DD2A54" w:rsidRPr="000111A4" w:rsidRDefault="00DD2A54" w:rsidP="00F57CE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111A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</w:t>
            </w:r>
            <w:r w:rsidRPr="000111A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bscript"/>
              </w:rPr>
              <w:t>5</w:t>
            </w:r>
            <w:r w:rsidRPr="000111A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– Carbon atom</w:t>
            </w:r>
          </w:p>
        </w:tc>
        <w:tc>
          <w:tcPr>
            <w:tcW w:w="783" w:type="dxa"/>
          </w:tcPr>
          <w:p w14:paraId="3EE09CFC" w14:textId="77777777" w:rsidR="00DD2A54" w:rsidRDefault="00DD2A54" w:rsidP="00F57CEC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DD2A54" w14:paraId="594F2A68" w14:textId="77777777" w:rsidTr="0050142E">
        <w:tc>
          <w:tcPr>
            <w:tcW w:w="625" w:type="dxa"/>
            <w:vAlign w:val="center"/>
          </w:tcPr>
          <w:p w14:paraId="2374F407" w14:textId="77777777" w:rsidR="00DD2A54" w:rsidRDefault="00DD2A54" w:rsidP="00F57C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10" w:type="dxa"/>
            <w:gridSpan w:val="2"/>
          </w:tcPr>
          <w:p w14:paraId="58C27CAB" w14:textId="5BC0DE66" w:rsidR="00DD2A54" w:rsidRDefault="00DD2A54" w:rsidP="00F57CE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0" w:type="dxa"/>
            <w:gridSpan w:val="2"/>
          </w:tcPr>
          <w:p w14:paraId="34C85299" w14:textId="77777777" w:rsidR="00DD2A54" w:rsidRPr="000111A4" w:rsidRDefault="00DD2A54" w:rsidP="00F57CEC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.4.2.5</w:t>
            </w:r>
          </w:p>
        </w:tc>
        <w:tc>
          <w:tcPr>
            <w:tcW w:w="6232" w:type="dxa"/>
          </w:tcPr>
          <w:p w14:paraId="38359AF1" w14:textId="7EA255F3" w:rsidR="00DD2A54" w:rsidRPr="000111A4" w:rsidRDefault="00DD2A54" w:rsidP="00F57CEC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111A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</w:t>
            </w:r>
            <w:r w:rsidRPr="000111A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bscript"/>
              </w:rPr>
              <w:t>6</w:t>
            </w:r>
            <w:r w:rsidRPr="000111A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– Carbon atom</w:t>
            </w:r>
          </w:p>
        </w:tc>
        <w:tc>
          <w:tcPr>
            <w:tcW w:w="783" w:type="dxa"/>
          </w:tcPr>
          <w:p w14:paraId="7B85DBD3" w14:textId="77777777" w:rsidR="00DD2A54" w:rsidRDefault="00DD2A54" w:rsidP="00F57CEC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DD2A54" w14:paraId="2CD6A5F1" w14:textId="77777777" w:rsidTr="0050142E">
        <w:tc>
          <w:tcPr>
            <w:tcW w:w="625" w:type="dxa"/>
            <w:vAlign w:val="center"/>
          </w:tcPr>
          <w:p w14:paraId="717376D1" w14:textId="77777777" w:rsidR="00DD2A54" w:rsidRDefault="00DD2A54" w:rsidP="00F57C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10" w:type="dxa"/>
            <w:gridSpan w:val="2"/>
          </w:tcPr>
          <w:p w14:paraId="75A230CD" w14:textId="1120C467" w:rsidR="00DD2A54" w:rsidRDefault="00DD2A54" w:rsidP="00F57CE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0" w:type="dxa"/>
            <w:gridSpan w:val="2"/>
          </w:tcPr>
          <w:p w14:paraId="42DB250B" w14:textId="77777777" w:rsidR="00DD2A54" w:rsidRPr="0044528B" w:rsidRDefault="00DD2A54" w:rsidP="00F57CE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.4.2.6</w:t>
            </w:r>
          </w:p>
        </w:tc>
        <w:tc>
          <w:tcPr>
            <w:tcW w:w="6232" w:type="dxa"/>
          </w:tcPr>
          <w:p w14:paraId="6A37127E" w14:textId="01F8DA4B" w:rsidR="00DD2A54" w:rsidRPr="0044528B" w:rsidRDefault="00DD2A54" w:rsidP="00F57CEC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528B"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r w:rsidRPr="0044528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7</w:t>
            </w:r>
            <w:r w:rsidRPr="0044528B">
              <w:rPr>
                <w:rFonts w:ascii="Times New Roman" w:hAnsi="Times New Roman" w:cs="Times New Roman"/>
                <w:sz w:val="24"/>
                <w:szCs w:val="24"/>
              </w:rPr>
              <w:t>- Carbon atom</w:t>
            </w:r>
          </w:p>
        </w:tc>
        <w:tc>
          <w:tcPr>
            <w:tcW w:w="783" w:type="dxa"/>
          </w:tcPr>
          <w:p w14:paraId="5DCD6CE0" w14:textId="77777777" w:rsidR="00DD2A54" w:rsidRDefault="00DD2A54" w:rsidP="00F57CEC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6C4D25" w14:paraId="60598FD4" w14:textId="77777777" w:rsidTr="0050142E">
        <w:tc>
          <w:tcPr>
            <w:tcW w:w="625" w:type="dxa"/>
            <w:vAlign w:val="center"/>
          </w:tcPr>
          <w:p w14:paraId="78B66EDB" w14:textId="77777777" w:rsidR="006C4D25" w:rsidRDefault="006C4D25" w:rsidP="00F57C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10" w:type="dxa"/>
            <w:gridSpan w:val="2"/>
          </w:tcPr>
          <w:p w14:paraId="09C7CE49" w14:textId="311B52A0" w:rsidR="006C4D25" w:rsidRDefault="006C4D25" w:rsidP="00F57CE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0" w:type="dxa"/>
            <w:gridSpan w:val="2"/>
          </w:tcPr>
          <w:p w14:paraId="1BE6DD33" w14:textId="77777777" w:rsidR="006C4D25" w:rsidRPr="0044528B" w:rsidRDefault="006C4D25" w:rsidP="00F57CE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.4.2.7</w:t>
            </w:r>
          </w:p>
        </w:tc>
        <w:tc>
          <w:tcPr>
            <w:tcW w:w="6232" w:type="dxa"/>
          </w:tcPr>
          <w:p w14:paraId="51416A69" w14:textId="0B998743" w:rsidR="006C4D25" w:rsidRPr="0044528B" w:rsidRDefault="006C4D25" w:rsidP="00F57CE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4528B"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r w:rsidRPr="0044528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3′5′</w:t>
            </w:r>
            <w:r w:rsidRPr="0044528B">
              <w:rPr>
                <w:rFonts w:ascii="Times New Roman" w:hAnsi="Times New Roman" w:cs="Times New Roman"/>
                <w:sz w:val="24"/>
                <w:szCs w:val="24"/>
              </w:rPr>
              <w:t>-Carbon atoms</w:t>
            </w:r>
          </w:p>
        </w:tc>
        <w:tc>
          <w:tcPr>
            <w:tcW w:w="783" w:type="dxa"/>
          </w:tcPr>
          <w:p w14:paraId="559C1835" w14:textId="77777777" w:rsidR="006C4D25" w:rsidRDefault="006C4D25" w:rsidP="00F57CEC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6C4D25" w14:paraId="20CCDA23" w14:textId="77777777" w:rsidTr="0050142E">
        <w:tc>
          <w:tcPr>
            <w:tcW w:w="625" w:type="dxa"/>
            <w:vAlign w:val="center"/>
          </w:tcPr>
          <w:p w14:paraId="2C95CD84" w14:textId="77777777" w:rsidR="006C4D25" w:rsidRDefault="006C4D25" w:rsidP="00F57CE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.5</w:t>
            </w:r>
          </w:p>
        </w:tc>
        <w:tc>
          <w:tcPr>
            <w:tcW w:w="7942" w:type="dxa"/>
            <w:gridSpan w:val="5"/>
            <w:vAlign w:val="center"/>
          </w:tcPr>
          <w:p w14:paraId="3CD69BAF" w14:textId="510AF640" w:rsidR="006C4D25" w:rsidRPr="0044528B" w:rsidRDefault="006C4D25" w:rsidP="00F57CE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nclusions</w:t>
            </w:r>
          </w:p>
        </w:tc>
        <w:tc>
          <w:tcPr>
            <w:tcW w:w="783" w:type="dxa"/>
          </w:tcPr>
          <w:p w14:paraId="101F6E08" w14:textId="77777777" w:rsidR="006C4D25" w:rsidRDefault="006C4D25" w:rsidP="00F57CEC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6C4D25" w14:paraId="501266DE" w14:textId="77777777" w:rsidTr="0050142E">
        <w:tc>
          <w:tcPr>
            <w:tcW w:w="625" w:type="dxa"/>
            <w:vAlign w:val="center"/>
          </w:tcPr>
          <w:p w14:paraId="6196E029" w14:textId="77777777" w:rsidR="006C4D25" w:rsidRDefault="006C4D25" w:rsidP="00F57CE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.6</w:t>
            </w:r>
          </w:p>
        </w:tc>
        <w:tc>
          <w:tcPr>
            <w:tcW w:w="7942" w:type="dxa"/>
            <w:gridSpan w:val="5"/>
            <w:vAlign w:val="center"/>
          </w:tcPr>
          <w:p w14:paraId="6A8B7E3A" w14:textId="574A89D7" w:rsidR="006C4D25" w:rsidRDefault="006C4D25" w:rsidP="00F57CE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ferences</w:t>
            </w:r>
          </w:p>
        </w:tc>
        <w:tc>
          <w:tcPr>
            <w:tcW w:w="783" w:type="dxa"/>
          </w:tcPr>
          <w:p w14:paraId="04767926" w14:textId="77777777" w:rsidR="006C4D25" w:rsidRDefault="006C4D25" w:rsidP="00F57CEC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665B22" w14:paraId="071079E7" w14:textId="77777777" w:rsidTr="0050142E">
        <w:tc>
          <w:tcPr>
            <w:tcW w:w="625" w:type="dxa"/>
            <w:vAlign w:val="center"/>
          </w:tcPr>
          <w:p w14:paraId="0D7A7306" w14:textId="77777777" w:rsidR="00665B22" w:rsidRDefault="00665B22" w:rsidP="00F57CE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942" w:type="dxa"/>
            <w:gridSpan w:val="5"/>
            <w:vAlign w:val="center"/>
          </w:tcPr>
          <w:p w14:paraId="2D9B6EF8" w14:textId="77777777" w:rsidR="00665B22" w:rsidRDefault="00665B22" w:rsidP="00F57CE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83" w:type="dxa"/>
          </w:tcPr>
          <w:p w14:paraId="3EFCE601" w14:textId="77777777" w:rsidR="00665B22" w:rsidRDefault="00665B22" w:rsidP="00F57CEC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6C4D25" w14:paraId="015D24DB" w14:textId="77777777" w:rsidTr="00E14538">
        <w:tc>
          <w:tcPr>
            <w:tcW w:w="1890" w:type="dxa"/>
            <w:gridSpan w:val="4"/>
            <w:vAlign w:val="center"/>
          </w:tcPr>
          <w:p w14:paraId="44231268" w14:textId="73E799E4" w:rsidR="006C4D25" w:rsidRPr="0065212A" w:rsidRDefault="006C4D25" w:rsidP="00E14538">
            <w:pPr>
              <w:tabs>
                <w:tab w:val="left" w:pos="1335"/>
              </w:tabs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5212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CHAPTER </w:t>
            </w:r>
            <w:r w:rsidR="00E1453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  </w:t>
            </w:r>
            <w:r w:rsidRPr="0065212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4 </w:t>
            </w:r>
          </w:p>
        </w:tc>
        <w:tc>
          <w:tcPr>
            <w:tcW w:w="6677" w:type="dxa"/>
            <w:gridSpan w:val="2"/>
            <w:vAlign w:val="center"/>
          </w:tcPr>
          <w:p w14:paraId="228D86B6" w14:textId="63CD9431" w:rsidR="006C4D25" w:rsidRPr="00732599" w:rsidRDefault="00E14538" w:rsidP="00E14538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73259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NTIBACTERIAL ACTIVITY: A STRUCTURE-REACTIVITY STUDY</w:t>
            </w:r>
          </w:p>
        </w:tc>
        <w:tc>
          <w:tcPr>
            <w:tcW w:w="783" w:type="dxa"/>
          </w:tcPr>
          <w:p w14:paraId="2A75B994" w14:textId="77777777" w:rsidR="006C4D25" w:rsidRDefault="006C4D25" w:rsidP="00F57CEC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B0062E" w14:paraId="5A7FC117" w14:textId="77777777" w:rsidTr="0050142E">
        <w:tc>
          <w:tcPr>
            <w:tcW w:w="625" w:type="dxa"/>
            <w:vAlign w:val="center"/>
          </w:tcPr>
          <w:p w14:paraId="4723F73E" w14:textId="77777777" w:rsidR="00B0062E" w:rsidRDefault="00B0062E" w:rsidP="00F57CE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.1</w:t>
            </w:r>
          </w:p>
        </w:tc>
        <w:tc>
          <w:tcPr>
            <w:tcW w:w="7942" w:type="dxa"/>
            <w:gridSpan w:val="5"/>
            <w:vAlign w:val="center"/>
          </w:tcPr>
          <w:p w14:paraId="404D8451" w14:textId="3A2C0E0E" w:rsidR="00B0062E" w:rsidRPr="00AD07F0" w:rsidRDefault="00B0062E" w:rsidP="00F57CE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troduction</w:t>
            </w:r>
          </w:p>
        </w:tc>
        <w:tc>
          <w:tcPr>
            <w:tcW w:w="783" w:type="dxa"/>
          </w:tcPr>
          <w:p w14:paraId="78D9E6FF" w14:textId="77777777" w:rsidR="00B0062E" w:rsidRDefault="00B0062E" w:rsidP="00F57CEC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B0062E" w14:paraId="33D3F4E4" w14:textId="77777777" w:rsidTr="0050142E">
        <w:tc>
          <w:tcPr>
            <w:tcW w:w="625" w:type="dxa"/>
            <w:vAlign w:val="center"/>
          </w:tcPr>
          <w:p w14:paraId="6C45C230" w14:textId="77777777" w:rsidR="00B0062E" w:rsidRDefault="00B0062E" w:rsidP="00F57CE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.2</w:t>
            </w:r>
          </w:p>
        </w:tc>
        <w:tc>
          <w:tcPr>
            <w:tcW w:w="7942" w:type="dxa"/>
            <w:gridSpan w:val="5"/>
            <w:vAlign w:val="center"/>
          </w:tcPr>
          <w:p w14:paraId="1AF558C5" w14:textId="009B98E9" w:rsidR="00B0062E" w:rsidRPr="00AD07F0" w:rsidRDefault="00B0062E" w:rsidP="00F57CE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D07F0">
              <w:rPr>
                <w:rFonts w:ascii="Times New Roman" w:hAnsi="Times New Roman" w:cs="Times New Roman"/>
                <w:sz w:val="24"/>
                <w:szCs w:val="24"/>
              </w:rPr>
              <w:t>Antibacterial activity of 4′ substituted 2-benzylidene-1,3-indandiones: 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AD07F0">
              <w:rPr>
                <w:rFonts w:ascii="Times New Roman" w:hAnsi="Times New Roman" w:cs="Times New Roman"/>
                <w:sz w:val="24"/>
                <w:szCs w:val="24"/>
              </w:rPr>
              <w:t>structure-reactivity study</w:t>
            </w:r>
          </w:p>
        </w:tc>
        <w:tc>
          <w:tcPr>
            <w:tcW w:w="783" w:type="dxa"/>
          </w:tcPr>
          <w:p w14:paraId="515B3A2F" w14:textId="77777777" w:rsidR="00B0062E" w:rsidRDefault="00B0062E" w:rsidP="00F57CEC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B0062E" w14:paraId="47BCA06E" w14:textId="77777777" w:rsidTr="0050142E">
        <w:tc>
          <w:tcPr>
            <w:tcW w:w="625" w:type="dxa"/>
            <w:vAlign w:val="center"/>
          </w:tcPr>
          <w:p w14:paraId="48485173" w14:textId="77777777" w:rsidR="00B0062E" w:rsidRDefault="00B0062E" w:rsidP="00F57C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10" w:type="dxa"/>
            <w:gridSpan w:val="2"/>
          </w:tcPr>
          <w:p w14:paraId="2602C89F" w14:textId="77777777" w:rsidR="00B0062E" w:rsidRDefault="00B0062E" w:rsidP="00F57CE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.2.1</w:t>
            </w:r>
          </w:p>
        </w:tc>
        <w:tc>
          <w:tcPr>
            <w:tcW w:w="7132" w:type="dxa"/>
            <w:gridSpan w:val="3"/>
          </w:tcPr>
          <w:p w14:paraId="7E6BC896" w14:textId="4F91C36B" w:rsidR="00B0062E" w:rsidRPr="00AD07F0" w:rsidRDefault="00B0062E" w:rsidP="00F57CE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sults and discussion</w:t>
            </w:r>
          </w:p>
        </w:tc>
        <w:tc>
          <w:tcPr>
            <w:tcW w:w="783" w:type="dxa"/>
          </w:tcPr>
          <w:p w14:paraId="07FB1E0D" w14:textId="77777777" w:rsidR="00B0062E" w:rsidRDefault="00B0062E" w:rsidP="00F57CEC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B0062E" w14:paraId="00E94BE7" w14:textId="77777777" w:rsidTr="0050142E">
        <w:tc>
          <w:tcPr>
            <w:tcW w:w="625" w:type="dxa"/>
            <w:vAlign w:val="center"/>
          </w:tcPr>
          <w:p w14:paraId="40378FCF" w14:textId="77777777" w:rsidR="00B0062E" w:rsidRDefault="00B0062E" w:rsidP="00F57C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10" w:type="dxa"/>
            <w:gridSpan w:val="2"/>
          </w:tcPr>
          <w:p w14:paraId="070DC227" w14:textId="77777777" w:rsidR="00B0062E" w:rsidRPr="00AD07F0" w:rsidRDefault="00B0062E" w:rsidP="00F57CE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.2.2</w:t>
            </w:r>
          </w:p>
        </w:tc>
        <w:tc>
          <w:tcPr>
            <w:tcW w:w="7132" w:type="dxa"/>
            <w:gridSpan w:val="3"/>
          </w:tcPr>
          <w:p w14:paraId="1F83ED36" w14:textId="0787FD51" w:rsidR="00B0062E" w:rsidRPr="00AD07F0" w:rsidRDefault="00B0062E" w:rsidP="00F57CE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D07F0">
              <w:rPr>
                <w:rFonts w:ascii="Times New Roman" w:hAnsi="Times New Roman" w:cs="Times New Roman"/>
                <w:sz w:val="24"/>
                <w:szCs w:val="24"/>
              </w:rPr>
              <w:t>Substituent effects on the antibacterial activity of the 2-benzylidene- 1,3-indandione</w:t>
            </w:r>
          </w:p>
        </w:tc>
        <w:tc>
          <w:tcPr>
            <w:tcW w:w="783" w:type="dxa"/>
          </w:tcPr>
          <w:p w14:paraId="232FEECF" w14:textId="77777777" w:rsidR="00B0062E" w:rsidRDefault="00B0062E" w:rsidP="00F57CEC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B0062E" w14:paraId="2C23BDAB" w14:textId="77777777" w:rsidTr="0050142E">
        <w:tc>
          <w:tcPr>
            <w:tcW w:w="625" w:type="dxa"/>
            <w:vAlign w:val="center"/>
          </w:tcPr>
          <w:p w14:paraId="29038752" w14:textId="77777777" w:rsidR="00B0062E" w:rsidRDefault="00B0062E" w:rsidP="00F57C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10" w:type="dxa"/>
            <w:gridSpan w:val="2"/>
          </w:tcPr>
          <w:p w14:paraId="076B1169" w14:textId="73E3B751" w:rsidR="00B0062E" w:rsidRDefault="00B0062E" w:rsidP="00F57CE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0" w:type="dxa"/>
            <w:gridSpan w:val="2"/>
          </w:tcPr>
          <w:p w14:paraId="0D67E74F" w14:textId="77777777" w:rsidR="00B0062E" w:rsidRPr="00AD07F0" w:rsidRDefault="00B0062E" w:rsidP="00F57CEC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.2.2.1</w:t>
            </w:r>
          </w:p>
        </w:tc>
        <w:tc>
          <w:tcPr>
            <w:tcW w:w="6232" w:type="dxa"/>
          </w:tcPr>
          <w:p w14:paraId="31879A99" w14:textId="655BCA2C" w:rsidR="00B0062E" w:rsidRPr="00AD07F0" w:rsidRDefault="00B0062E" w:rsidP="00F57CE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D07F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Aeromonas </w:t>
            </w:r>
            <w:r w:rsidRPr="00AD07F0">
              <w:rPr>
                <w:rFonts w:ascii="Times New Roman" w:hAnsi="Times New Roman" w:cs="Times New Roman"/>
                <w:i/>
                <w:iCs/>
                <w:noProof/>
                <w:sz w:val="24"/>
                <w:szCs w:val="24"/>
              </w:rPr>
              <w:t>hydrophila</w:t>
            </w:r>
          </w:p>
        </w:tc>
        <w:tc>
          <w:tcPr>
            <w:tcW w:w="783" w:type="dxa"/>
          </w:tcPr>
          <w:p w14:paraId="3A42B4ED" w14:textId="77777777" w:rsidR="00B0062E" w:rsidRDefault="00B0062E" w:rsidP="00F57CEC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B0062E" w14:paraId="62DA4BA8" w14:textId="77777777" w:rsidTr="0050142E">
        <w:tc>
          <w:tcPr>
            <w:tcW w:w="625" w:type="dxa"/>
            <w:vAlign w:val="center"/>
          </w:tcPr>
          <w:p w14:paraId="05FD8068" w14:textId="77777777" w:rsidR="00B0062E" w:rsidRDefault="00B0062E" w:rsidP="00F57C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10" w:type="dxa"/>
            <w:gridSpan w:val="2"/>
          </w:tcPr>
          <w:p w14:paraId="6933B82C" w14:textId="01FCA646" w:rsidR="00B0062E" w:rsidRDefault="00B0062E" w:rsidP="00F57CE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0" w:type="dxa"/>
            <w:gridSpan w:val="2"/>
          </w:tcPr>
          <w:p w14:paraId="72305213" w14:textId="77777777" w:rsidR="00B0062E" w:rsidRPr="00AD07F0" w:rsidRDefault="00B0062E" w:rsidP="00F57CEC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.2.2.2</w:t>
            </w:r>
          </w:p>
        </w:tc>
        <w:tc>
          <w:tcPr>
            <w:tcW w:w="6232" w:type="dxa"/>
          </w:tcPr>
          <w:p w14:paraId="002D5824" w14:textId="675CE7AA" w:rsidR="00B0062E" w:rsidRPr="00AD07F0" w:rsidRDefault="00B0062E" w:rsidP="00F57CEC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AD07F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Escherichia</w:t>
            </w:r>
            <w:r w:rsidRPr="00AD07F0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 coli</w:t>
            </w:r>
            <w:r w:rsidRPr="00AD07F0">
              <w:rPr>
                <w:rFonts w:ascii="Times New Roman" w:eastAsia="Times New Roman" w:hAnsi="Times New Roman" w:cs="Times New Roman"/>
                <w:i/>
                <w:iCs/>
                <w:color w:val="000000"/>
              </w:rPr>
              <w:t>  </w:t>
            </w:r>
          </w:p>
        </w:tc>
        <w:tc>
          <w:tcPr>
            <w:tcW w:w="783" w:type="dxa"/>
          </w:tcPr>
          <w:p w14:paraId="669AFC9F" w14:textId="77777777" w:rsidR="00B0062E" w:rsidRDefault="00B0062E" w:rsidP="00F57CEC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056710" w14:paraId="0793802A" w14:textId="77777777" w:rsidTr="0050142E">
        <w:tc>
          <w:tcPr>
            <w:tcW w:w="625" w:type="dxa"/>
            <w:vAlign w:val="center"/>
          </w:tcPr>
          <w:p w14:paraId="4F5C914C" w14:textId="77777777" w:rsidR="00056710" w:rsidRDefault="00056710" w:rsidP="00F57C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10" w:type="dxa"/>
            <w:gridSpan w:val="2"/>
          </w:tcPr>
          <w:p w14:paraId="2D3EED86" w14:textId="54838B0B" w:rsidR="00056710" w:rsidRDefault="00056710" w:rsidP="00F57CE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0" w:type="dxa"/>
            <w:gridSpan w:val="2"/>
          </w:tcPr>
          <w:p w14:paraId="66C8308B" w14:textId="77777777" w:rsidR="00056710" w:rsidRPr="00AD07F0" w:rsidRDefault="00056710" w:rsidP="00F57CEC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.2.2.3</w:t>
            </w:r>
          </w:p>
        </w:tc>
        <w:tc>
          <w:tcPr>
            <w:tcW w:w="6232" w:type="dxa"/>
          </w:tcPr>
          <w:p w14:paraId="622AEA25" w14:textId="7288022B" w:rsidR="00056710" w:rsidRPr="00AD07F0" w:rsidRDefault="00056710" w:rsidP="00F57CEC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AD07F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Pseudomonas aeruginosa</w:t>
            </w:r>
          </w:p>
        </w:tc>
        <w:tc>
          <w:tcPr>
            <w:tcW w:w="783" w:type="dxa"/>
          </w:tcPr>
          <w:p w14:paraId="23657DB0" w14:textId="77777777" w:rsidR="00056710" w:rsidRDefault="00056710" w:rsidP="00F57CEC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056710" w14:paraId="7842B8A0" w14:textId="77777777" w:rsidTr="0050142E">
        <w:tc>
          <w:tcPr>
            <w:tcW w:w="625" w:type="dxa"/>
            <w:vAlign w:val="center"/>
          </w:tcPr>
          <w:p w14:paraId="6F3A1DC6" w14:textId="6B5A4CC6" w:rsidR="00056710" w:rsidRDefault="00056710" w:rsidP="00F57C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10" w:type="dxa"/>
            <w:gridSpan w:val="2"/>
          </w:tcPr>
          <w:p w14:paraId="239526E6" w14:textId="05D70478" w:rsidR="00056710" w:rsidRDefault="00056710" w:rsidP="00F57CE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0" w:type="dxa"/>
            <w:gridSpan w:val="2"/>
          </w:tcPr>
          <w:p w14:paraId="53859AF0" w14:textId="77777777" w:rsidR="00056710" w:rsidRPr="00AD07F0" w:rsidRDefault="00056710" w:rsidP="00F57CEC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.2.2.4</w:t>
            </w:r>
          </w:p>
        </w:tc>
        <w:tc>
          <w:tcPr>
            <w:tcW w:w="6232" w:type="dxa"/>
          </w:tcPr>
          <w:p w14:paraId="2C0203AC" w14:textId="1D68AB70" w:rsidR="00056710" w:rsidRPr="00AD07F0" w:rsidRDefault="00056710" w:rsidP="00F57CEC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AD07F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Proteus </w:t>
            </w:r>
            <w:r w:rsidRPr="00AD07F0">
              <w:rPr>
                <w:rFonts w:ascii="Times New Roman" w:hAnsi="Times New Roman" w:cs="Times New Roman"/>
                <w:i/>
                <w:iCs/>
                <w:noProof/>
                <w:sz w:val="24"/>
                <w:szCs w:val="24"/>
              </w:rPr>
              <w:t>miratrilis</w:t>
            </w:r>
          </w:p>
        </w:tc>
        <w:tc>
          <w:tcPr>
            <w:tcW w:w="783" w:type="dxa"/>
          </w:tcPr>
          <w:p w14:paraId="6453A736" w14:textId="77777777" w:rsidR="00056710" w:rsidRDefault="00056710" w:rsidP="00F57CEC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056710" w14:paraId="32BF1D41" w14:textId="77777777" w:rsidTr="0050142E">
        <w:tc>
          <w:tcPr>
            <w:tcW w:w="625" w:type="dxa"/>
            <w:vAlign w:val="center"/>
          </w:tcPr>
          <w:p w14:paraId="3EA205D1" w14:textId="77777777" w:rsidR="00056710" w:rsidRDefault="00056710" w:rsidP="00F57C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10" w:type="dxa"/>
            <w:gridSpan w:val="2"/>
          </w:tcPr>
          <w:p w14:paraId="68C5FD70" w14:textId="24D31D01" w:rsidR="00056710" w:rsidRDefault="00056710" w:rsidP="00F57CE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0" w:type="dxa"/>
            <w:gridSpan w:val="2"/>
          </w:tcPr>
          <w:p w14:paraId="66D846D2" w14:textId="77777777" w:rsidR="00056710" w:rsidRPr="00AD07F0" w:rsidRDefault="00056710" w:rsidP="00F57CEC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.2.2.5</w:t>
            </w:r>
          </w:p>
        </w:tc>
        <w:tc>
          <w:tcPr>
            <w:tcW w:w="6232" w:type="dxa"/>
          </w:tcPr>
          <w:p w14:paraId="0E989BB7" w14:textId="1D79DB21" w:rsidR="00056710" w:rsidRPr="00AD07F0" w:rsidRDefault="00056710" w:rsidP="00F57CEC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AD07F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Vibrio </w:t>
            </w:r>
            <w:r w:rsidRPr="00AD07F0">
              <w:rPr>
                <w:rFonts w:ascii="Times New Roman" w:hAnsi="Times New Roman" w:cs="Times New Roman"/>
                <w:i/>
                <w:iCs/>
                <w:noProof/>
                <w:sz w:val="24"/>
                <w:szCs w:val="24"/>
              </w:rPr>
              <w:t>paraheamolyticus</w:t>
            </w:r>
          </w:p>
        </w:tc>
        <w:tc>
          <w:tcPr>
            <w:tcW w:w="783" w:type="dxa"/>
          </w:tcPr>
          <w:p w14:paraId="0F9A6FC9" w14:textId="77777777" w:rsidR="00056710" w:rsidRDefault="00056710" w:rsidP="00F57CEC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056710" w14:paraId="553E1CD3" w14:textId="77777777" w:rsidTr="0050142E">
        <w:tc>
          <w:tcPr>
            <w:tcW w:w="625" w:type="dxa"/>
            <w:vAlign w:val="center"/>
          </w:tcPr>
          <w:p w14:paraId="6D54FC7B" w14:textId="77777777" w:rsidR="00056710" w:rsidRDefault="00056710" w:rsidP="00F57C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10" w:type="dxa"/>
            <w:gridSpan w:val="2"/>
          </w:tcPr>
          <w:p w14:paraId="7066E0A9" w14:textId="520C65AF" w:rsidR="00056710" w:rsidRDefault="00056710" w:rsidP="00F57CE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0" w:type="dxa"/>
            <w:gridSpan w:val="2"/>
          </w:tcPr>
          <w:p w14:paraId="0D389D9E" w14:textId="77777777" w:rsidR="00056710" w:rsidRPr="00AD07F0" w:rsidRDefault="00056710" w:rsidP="00F57CEC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.2.2.6</w:t>
            </w:r>
          </w:p>
        </w:tc>
        <w:tc>
          <w:tcPr>
            <w:tcW w:w="6232" w:type="dxa"/>
          </w:tcPr>
          <w:p w14:paraId="35C5957A" w14:textId="0993FC09" w:rsidR="00056710" w:rsidRPr="00AD07F0" w:rsidRDefault="00056710" w:rsidP="00F57CEC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AD07F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Staphylococcus aureus</w:t>
            </w:r>
          </w:p>
        </w:tc>
        <w:tc>
          <w:tcPr>
            <w:tcW w:w="783" w:type="dxa"/>
          </w:tcPr>
          <w:p w14:paraId="78043A51" w14:textId="77777777" w:rsidR="00056710" w:rsidRDefault="00056710" w:rsidP="00F57CEC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056710" w14:paraId="1277C886" w14:textId="77777777" w:rsidTr="0050142E">
        <w:tc>
          <w:tcPr>
            <w:tcW w:w="625" w:type="dxa"/>
            <w:vAlign w:val="center"/>
          </w:tcPr>
          <w:p w14:paraId="7DC6B204" w14:textId="77777777" w:rsidR="00056710" w:rsidRDefault="00056710" w:rsidP="00F57CE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.3</w:t>
            </w:r>
          </w:p>
        </w:tc>
        <w:tc>
          <w:tcPr>
            <w:tcW w:w="7942" w:type="dxa"/>
            <w:gridSpan w:val="5"/>
            <w:vAlign w:val="center"/>
          </w:tcPr>
          <w:p w14:paraId="03016691" w14:textId="199ED7BA" w:rsidR="00056710" w:rsidRPr="00AD07F0" w:rsidRDefault="00056710" w:rsidP="005C6C4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D07F0">
              <w:rPr>
                <w:rFonts w:ascii="Times New Roman" w:hAnsi="Times New Roman" w:cs="Times New Roman"/>
                <w:sz w:val="24"/>
                <w:szCs w:val="24"/>
              </w:rPr>
              <w:t>Antibacterial activity of</w:t>
            </w:r>
            <w:r w:rsidRPr="00AD07F0">
              <w:rPr>
                <w:rStyle w:val="fontstyle21"/>
              </w:rPr>
              <w:t xml:space="preserve"> substituted 5-</w:t>
            </w:r>
            <w:r w:rsidRPr="00AD07F0">
              <w:rPr>
                <w:rStyle w:val="fontstyle21"/>
                <w:noProof/>
              </w:rPr>
              <w:t>benzylidenebarbituric</w:t>
            </w:r>
            <w:r w:rsidRPr="00AD07F0">
              <w:rPr>
                <w:rStyle w:val="fontstyle21"/>
              </w:rPr>
              <w:t xml:space="preserve"> acid: </w:t>
            </w:r>
            <w:r w:rsidRPr="00AD07F0">
              <w:rPr>
                <w:rFonts w:ascii="Times New Roman" w:hAnsi="Times New Roman" w:cs="Times New Roman"/>
                <w:sz w:val="24"/>
                <w:szCs w:val="24"/>
              </w:rPr>
              <w:t>A structure-reactivity study</w:t>
            </w:r>
          </w:p>
        </w:tc>
        <w:tc>
          <w:tcPr>
            <w:tcW w:w="783" w:type="dxa"/>
          </w:tcPr>
          <w:p w14:paraId="67C883DE" w14:textId="77777777" w:rsidR="00056710" w:rsidRDefault="00056710" w:rsidP="00F57CEC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056710" w14:paraId="16B77DFD" w14:textId="77777777" w:rsidTr="0050142E">
        <w:tc>
          <w:tcPr>
            <w:tcW w:w="625" w:type="dxa"/>
            <w:vAlign w:val="center"/>
          </w:tcPr>
          <w:p w14:paraId="2F8E4BBE" w14:textId="77777777" w:rsidR="00056710" w:rsidRDefault="00056710" w:rsidP="00F57C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10" w:type="dxa"/>
            <w:gridSpan w:val="2"/>
          </w:tcPr>
          <w:p w14:paraId="78F16916" w14:textId="77777777" w:rsidR="00056710" w:rsidRDefault="00056710" w:rsidP="00F57CE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.3.1</w:t>
            </w:r>
          </w:p>
        </w:tc>
        <w:tc>
          <w:tcPr>
            <w:tcW w:w="7132" w:type="dxa"/>
            <w:gridSpan w:val="3"/>
          </w:tcPr>
          <w:p w14:paraId="73DF23AE" w14:textId="5B0F670E" w:rsidR="00056710" w:rsidRPr="00AD07F0" w:rsidRDefault="00056710" w:rsidP="00F57CE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sults and discussion</w:t>
            </w:r>
          </w:p>
        </w:tc>
        <w:tc>
          <w:tcPr>
            <w:tcW w:w="783" w:type="dxa"/>
          </w:tcPr>
          <w:p w14:paraId="5268BA14" w14:textId="77777777" w:rsidR="00056710" w:rsidRDefault="00056710" w:rsidP="00F57CEC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056710" w14:paraId="64738DF1" w14:textId="77777777" w:rsidTr="0050142E">
        <w:tc>
          <w:tcPr>
            <w:tcW w:w="625" w:type="dxa"/>
            <w:vAlign w:val="center"/>
          </w:tcPr>
          <w:p w14:paraId="2FA39A25" w14:textId="77777777" w:rsidR="00056710" w:rsidRDefault="00056710" w:rsidP="00F57C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10" w:type="dxa"/>
            <w:gridSpan w:val="2"/>
          </w:tcPr>
          <w:p w14:paraId="10D556FB" w14:textId="77777777" w:rsidR="00056710" w:rsidRPr="00D24DAC" w:rsidRDefault="00056710" w:rsidP="00F57CEC">
            <w:pPr>
              <w:tabs>
                <w:tab w:val="left" w:pos="3795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.3.2</w:t>
            </w:r>
          </w:p>
          <w:p w14:paraId="3D7EE8CE" w14:textId="1D3CE173" w:rsidR="00056710" w:rsidRDefault="00056710" w:rsidP="00F57CEC">
            <w:pPr>
              <w:tabs>
                <w:tab w:val="left" w:pos="3795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132" w:type="dxa"/>
            <w:gridSpan w:val="3"/>
          </w:tcPr>
          <w:p w14:paraId="40074C8E" w14:textId="349793BD" w:rsidR="00056710" w:rsidRDefault="00056710" w:rsidP="00F57CEC">
            <w:pPr>
              <w:tabs>
                <w:tab w:val="left" w:pos="3795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bookmarkStart w:id="1" w:name="_GoBack"/>
            <w:bookmarkEnd w:id="1"/>
            <w:r w:rsidRPr="00D24DAC">
              <w:rPr>
                <w:rFonts w:ascii="Times New Roman" w:hAnsi="Times New Roman" w:cs="Times New Roman"/>
                <w:sz w:val="24"/>
                <w:szCs w:val="24"/>
              </w:rPr>
              <w:t>Substituent effects on the antibacterial activity of 5-b</w:t>
            </w:r>
            <w:r w:rsidRPr="00D24DAC">
              <w:rPr>
                <w:rFonts w:ascii="Times New Roman" w:hAnsi="Times New Roman" w:cs="Times New Roman"/>
                <w:noProof/>
                <w:sz w:val="24"/>
                <w:szCs w:val="24"/>
              </w:rPr>
              <w:t>enzylidene barbituric</w:t>
            </w:r>
            <w:r w:rsidRPr="00D24DAC">
              <w:rPr>
                <w:rFonts w:ascii="Times New Roman" w:hAnsi="Times New Roman" w:cs="Times New Roman"/>
                <w:sz w:val="24"/>
                <w:szCs w:val="24"/>
              </w:rPr>
              <w:t xml:space="preserve"> acids</w:t>
            </w:r>
          </w:p>
        </w:tc>
        <w:tc>
          <w:tcPr>
            <w:tcW w:w="783" w:type="dxa"/>
          </w:tcPr>
          <w:p w14:paraId="7310BEC5" w14:textId="77777777" w:rsidR="00056710" w:rsidRDefault="00056710" w:rsidP="00F57CEC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056710" w14:paraId="427D3C7A" w14:textId="77777777" w:rsidTr="0050142E">
        <w:tc>
          <w:tcPr>
            <w:tcW w:w="625" w:type="dxa"/>
          </w:tcPr>
          <w:p w14:paraId="07099028" w14:textId="77777777" w:rsidR="00056710" w:rsidRDefault="00056710" w:rsidP="00F57CE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10" w:type="dxa"/>
            <w:gridSpan w:val="2"/>
          </w:tcPr>
          <w:p w14:paraId="14EBF2CD" w14:textId="66DFC1F7" w:rsidR="00056710" w:rsidRDefault="00056710" w:rsidP="00F57CE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0" w:type="dxa"/>
            <w:gridSpan w:val="2"/>
          </w:tcPr>
          <w:p w14:paraId="4B7DC70F" w14:textId="77777777" w:rsidR="00056710" w:rsidRPr="00D24DAC" w:rsidRDefault="00056710" w:rsidP="00F57CEC">
            <w:pPr>
              <w:tabs>
                <w:tab w:val="left" w:pos="3795"/>
              </w:tabs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.3.2.1</w:t>
            </w:r>
          </w:p>
        </w:tc>
        <w:tc>
          <w:tcPr>
            <w:tcW w:w="6232" w:type="dxa"/>
          </w:tcPr>
          <w:p w14:paraId="3ACE52A7" w14:textId="0BBC2255" w:rsidR="00056710" w:rsidRPr="00D24DAC" w:rsidRDefault="00056710" w:rsidP="00F57CEC">
            <w:pPr>
              <w:tabs>
                <w:tab w:val="left" w:pos="3795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D24DAC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Escherichia coli</w:t>
            </w:r>
          </w:p>
        </w:tc>
        <w:tc>
          <w:tcPr>
            <w:tcW w:w="783" w:type="dxa"/>
          </w:tcPr>
          <w:p w14:paraId="1845A2A4" w14:textId="77777777" w:rsidR="00056710" w:rsidRDefault="00056710" w:rsidP="00F57CEC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056710" w14:paraId="0DE70809" w14:textId="77777777" w:rsidTr="0050142E">
        <w:tc>
          <w:tcPr>
            <w:tcW w:w="625" w:type="dxa"/>
          </w:tcPr>
          <w:p w14:paraId="19F13BA7" w14:textId="77777777" w:rsidR="00056710" w:rsidRDefault="00056710" w:rsidP="00F57CE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10" w:type="dxa"/>
            <w:gridSpan w:val="2"/>
          </w:tcPr>
          <w:p w14:paraId="568A3189" w14:textId="31210656" w:rsidR="00056710" w:rsidRDefault="00056710" w:rsidP="00F57CE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0" w:type="dxa"/>
            <w:gridSpan w:val="2"/>
          </w:tcPr>
          <w:p w14:paraId="5347DBEF" w14:textId="77777777" w:rsidR="00056710" w:rsidRPr="00D24DAC" w:rsidRDefault="00056710" w:rsidP="00F57CEC">
            <w:pPr>
              <w:tabs>
                <w:tab w:val="left" w:pos="3795"/>
              </w:tabs>
              <w:rPr>
                <w:rFonts w:ascii="Times New Roman" w:hAnsi="Times New Roman" w:cs="Times New Roman"/>
                <w:i/>
                <w:iCs/>
                <w:noProof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.3.2.2</w:t>
            </w:r>
          </w:p>
        </w:tc>
        <w:tc>
          <w:tcPr>
            <w:tcW w:w="6232" w:type="dxa"/>
          </w:tcPr>
          <w:p w14:paraId="0E9B33A2" w14:textId="644201B1" w:rsidR="00056710" w:rsidRPr="00D24DAC" w:rsidRDefault="00056710" w:rsidP="00F57CEC">
            <w:pPr>
              <w:tabs>
                <w:tab w:val="left" w:pos="3795"/>
              </w:tabs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  <w:r w:rsidRPr="00D24DAC">
              <w:rPr>
                <w:rFonts w:ascii="Times New Roman" w:hAnsi="Times New Roman" w:cs="Times New Roman"/>
                <w:i/>
                <w:iCs/>
                <w:noProof/>
                <w:color w:val="000000"/>
                <w:sz w:val="24"/>
                <w:szCs w:val="24"/>
              </w:rPr>
              <w:t>Klebsiellla</w:t>
            </w:r>
            <w:r w:rsidRPr="00D24DAC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 </w:t>
            </w:r>
            <w:r w:rsidRPr="00D24DAC">
              <w:rPr>
                <w:rFonts w:ascii="Times New Roman" w:hAnsi="Times New Roman" w:cs="Times New Roman"/>
                <w:i/>
                <w:iCs/>
                <w:noProof/>
                <w:color w:val="000000"/>
                <w:sz w:val="24"/>
                <w:szCs w:val="24"/>
              </w:rPr>
              <w:t>oxytoca</w:t>
            </w:r>
          </w:p>
        </w:tc>
        <w:tc>
          <w:tcPr>
            <w:tcW w:w="783" w:type="dxa"/>
          </w:tcPr>
          <w:p w14:paraId="73187FAD" w14:textId="77777777" w:rsidR="00056710" w:rsidRDefault="00056710" w:rsidP="00F57CEC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056710" w14:paraId="1CEB0A5A" w14:textId="77777777" w:rsidTr="0050142E">
        <w:tc>
          <w:tcPr>
            <w:tcW w:w="625" w:type="dxa"/>
          </w:tcPr>
          <w:p w14:paraId="7AC4FCFA" w14:textId="77777777" w:rsidR="00056710" w:rsidRDefault="00056710" w:rsidP="00F57CE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10" w:type="dxa"/>
            <w:gridSpan w:val="2"/>
          </w:tcPr>
          <w:p w14:paraId="7229F71B" w14:textId="5AFCD068" w:rsidR="00056710" w:rsidRDefault="00056710" w:rsidP="00F57CE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0" w:type="dxa"/>
            <w:gridSpan w:val="2"/>
          </w:tcPr>
          <w:p w14:paraId="47607B78" w14:textId="77777777" w:rsidR="00056710" w:rsidRPr="00D24DAC" w:rsidRDefault="00056710" w:rsidP="00F57CEC">
            <w:pPr>
              <w:tabs>
                <w:tab w:val="left" w:pos="3795"/>
              </w:tabs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.3.2.3</w:t>
            </w:r>
          </w:p>
        </w:tc>
        <w:tc>
          <w:tcPr>
            <w:tcW w:w="6232" w:type="dxa"/>
          </w:tcPr>
          <w:p w14:paraId="4EF9C36A" w14:textId="38A90639" w:rsidR="00056710" w:rsidRPr="00D24DAC" w:rsidRDefault="00056710" w:rsidP="00F57CEC">
            <w:pPr>
              <w:tabs>
                <w:tab w:val="left" w:pos="3795"/>
              </w:tabs>
              <w:rPr>
                <w:rFonts w:ascii="Times New Roman" w:hAnsi="Times New Roman" w:cs="Times New Roman"/>
                <w:i/>
                <w:iCs/>
                <w:noProof/>
                <w:color w:val="000000"/>
                <w:sz w:val="24"/>
                <w:szCs w:val="24"/>
              </w:rPr>
            </w:pPr>
            <w:r w:rsidRPr="00D24DA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Proteus mirabilis</w:t>
            </w:r>
          </w:p>
        </w:tc>
        <w:tc>
          <w:tcPr>
            <w:tcW w:w="783" w:type="dxa"/>
          </w:tcPr>
          <w:p w14:paraId="5ECA960B" w14:textId="77777777" w:rsidR="00056710" w:rsidRDefault="00056710" w:rsidP="00F57CEC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056710" w14:paraId="3FE6E000" w14:textId="77777777" w:rsidTr="0050142E">
        <w:tc>
          <w:tcPr>
            <w:tcW w:w="625" w:type="dxa"/>
          </w:tcPr>
          <w:p w14:paraId="120475B8" w14:textId="77777777" w:rsidR="00056710" w:rsidRDefault="00056710" w:rsidP="00F57CE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10" w:type="dxa"/>
            <w:gridSpan w:val="2"/>
          </w:tcPr>
          <w:p w14:paraId="5024C73E" w14:textId="2FD40458" w:rsidR="00056710" w:rsidRDefault="00056710" w:rsidP="00F57CE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0" w:type="dxa"/>
            <w:gridSpan w:val="2"/>
          </w:tcPr>
          <w:p w14:paraId="67104E27" w14:textId="77777777" w:rsidR="00056710" w:rsidRPr="00D24DAC" w:rsidRDefault="00056710" w:rsidP="00F57CEC">
            <w:pPr>
              <w:tabs>
                <w:tab w:val="left" w:pos="3795"/>
              </w:tabs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.3.2.4</w:t>
            </w:r>
          </w:p>
        </w:tc>
        <w:tc>
          <w:tcPr>
            <w:tcW w:w="6232" w:type="dxa"/>
          </w:tcPr>
          <w:p w14:paraId="2DFC8697" w14:textId="18D2B902" w:rsidR="00056710" w:rsidRPr="00D24DAC" w:rsidRDefault="00056710" w:rsidP="00F57CEC">
            <w:pPr>
              <w:tabs>
                <w:tab w:val="left" w:pos="3795"/>
              </w:tabs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D24DA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Pseudomonas aeruginosa</w:t>
            </w:r>
          </w:p>
        </w:tc>
        <w:tc>
          <w:tcPr>
            <w:tcW w:w="783" w:type="dxa"/>
          </w:tcPr>
          <w:p w14:paraId="4BC42C5E" w14:textId="77777777" w:rsidR="00056710" w:rsidRDefault="00056710" w:rsidP="00F57CEC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056710" w14:paraId="18133AB2" w14:textId="77777777" w:rsidTr="0050142E">
        <w:tc>
          <w:tcPr>
            <w:tcW w:w="625" w:type="dxa"/>
          </w:tcPr>
          <w:p w14:paraId="775D4D06" w14:textId="77777777" w:rsidR="00056710" w:rsidRDefault="00056710" w:rsidP="00F57CE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10" w:type="dxa"/>
            <w:gridSpan w:val="2"/>
          </w:tcPr>
          <w:p w14:paraId="5160E4B4" w14:textId="73B76048" w:rsidR="00056710" w:rsidRDefault="00056710" w:rsidP="00F57CE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0" w:type="dxa"/>
            <w:gridSpan w:val="2"/>
          </w:tcPr>
          <w:p w14:paraId="2AA24B31" w14:textId="77777777" w:rsidR="00056710" w:rsidRPr="00D24DAC" w:rsidRDefault="00056710" w:rsidP="00F57CEC">
            <w:pPr>
              <w:tabs>
                <w:tab w:val="left" w:pos="3795"/>
              </w:tabs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.3.2.5</w:t>
            </w:r>
          </w:p>
        </w:tc>
        <w:tc>
          <w:tcPr>
            <w:tcW w:w="6232" w:type="dxa"/>
          </w:tcPr>
          <w:p w14:paraId="0D329B3F" w14:textId="51C26B7C" w:rsidR="00056710" w:rsidRPr="00D24DAC" w:rsidRDefault="00056710" w:rsidP="00F57CEC">
            <w:pPr>
              <w:tabs>
                <w:tab w:val="left" w:pos="3795"/>
              </w:tabs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D24DA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Shigella </w:t>
            </w:r>
            <w:r w:rsidRPr="00D24DAC">
              <w:rPr>
                <w:rFonts w:ascii="Times New Roman" w:hAnsi="Times New Roman" w:cs="Times New Roman"/>
                <w:i/>
                <w:iCs/>
                <w:noProof/>
                <w:sz w:val="24"/>
                <w:szCs w:val="24"/>
              </w:rPr>
              <w:t>sonnei</w:t>
            </w:r>
          </w:p>
        </w:tc>
        <w:tc>
          <w:tcPr>
            <w:tcW w:w="783" w:type="dxa"/>
          </w:tcPr>
          <w:p w14:paraId="697A68CC" w14:textId="77777777" w:rsidR="00056710" w:rsidRDefault="00056710" w:rsidP="00F57CEC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056710" w14:paraId="2AE412C0" w14:textId="77777777" w:rsidTr="0050142E">
        <w:tc>
          <w:tcPr>
            <w:tcW w:w="625" w:type="dxa"/>
          </w:tcPr>
          <w:p w14:paraId="12F65ACD" w14:textId="77777777" w:rsidR="00056710" w:rsidRDefault="00056710" w:rsidP="00F57CE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10" w:type="dxa"/>
            <w:gridSpan w:val="2"/>
          </w:tcPr>
          <w:p w14:paraId="10063913" w14:textId="5CF5B2D3" w:rsidR="00056710" w:rsidRDefault="00056710" w:rsidP="00F57CE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0" w:type="dxa"/>
            <w:gridSpan w:val="2"/>
          </w:tcPr>
          <w:p w14:paraId="1E9C12BD" w14:textId="77777777" w:rsidR="00056710" w:rsidRPr="00D24DAC" w:rsidRDefault="00056710" w:rsidP="00F57CEC">
            <w:pPr>
              <w:tabs>
                <w:tab w:val="left" w:pos="810"/>
              </w:tabs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.3.2.6</w:t>
            </w:r>
          </w:p>
        </w:tc>
        <w:tc>
          <w:tcPr>
            <w:tcW w:w="6232" w:type="dxa"/>
          </w:tcPr>
          <w:p w14:paraId="59C85622" w14:textId="1C45034B" w:rsidR="00056710" w:rsidRPr="00D24DAC" w:rsidRDefault="00056710" w:rsidP="00F57CEC">
            <w:pPr>
              <w:tabs>
                <w:tab w:val="left" w:pos="810"/>
              </w:tabs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D24DA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Staphylococcus aureus</w:t>
            </w:r>
          </w:p>
        </w:tc>
        <w:tc>
          <w:tcPr>
            <w:tcW w:w="783" w:type="dxa"/>
          </w:tcPr>
          <w:p w14:paraId="759D3415" w14:textId="77777777" w:rsidR="00056710" w:rsidRDefault="00056710" w:rsidP="00F57CEC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056710" w14:paraId="392E5A38" w14:textId="77777777" w:rsidTr="0050142E">
        <w:tc>
          <w:tcPr>
            <w:tcW w:w="625" w:type="dxa"/>
          </w:tcPr>
          <w:p w14:paraId="1FDE1EFF" w14:textId="77777777" w:rsidR="00056710" w:rsidRDefault="00056710" w:rsidP="00F57CE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.4</w:t>
            </w:r>
          </w:p>
        </w:tc>
        <w:tc>
          <w:tcPr>
            <w:tcW w:w="7942" w:type="dxa"/>
            <w:gridSpan w:val="5"/>
          </w:tcPr>
          <w:p w14:paraId="135A1492" w14:textId="353A7D1A" w:rsidR="00056710" w:rsidRPr="00D24DAC" w:rsidRDefault="00056710" w:rsidP="00F57CEC">
            <w:pPr>
              <w:tabs>
                <w:tab w:val="left" w:pos="810"/>
              </w:tabs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nclusions</w:t>
            </w:r>
          </w:p>
        </w:tc>
        <w:tc>
          <w:tcPr>
            <w:tcW w:w="783" w:type="dxa"/>
          </w:tcPr>
          <w:p w14:paraId="01D3E615" w14:textId="77777777" w:rsidR="00056710" w:rsidRDefault="00056710" w:rsidP="00F57CEC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056710" w14:paraId="0F0F4509" w14:textId="77777777" w:rsidTr="0050142E">
        <w:tc>
          <w:tcPr>
            <w:tcW w:w="625" w:type="dxa"/>
          </w:tcPr>
          <w:p w14:paraId="2FE334EC" w14:textId="77777777" w:rsidR="00056710" w:rsidRDefault="00056710" w:rsidP="00F57CE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.5</w:t>
            </w:r>
          </w:p>
        </w:tc>
        <w:tc>
          <w:tcPr>
            <w:tcW w:w="7942" w:type="dxa"/>
            <w:gridSpan w:val="5"/>
          </w:tcPr>
          <w:p w14:paraId="40B1372F" w14:textId="5A23F10C" w:rsidR="00056710" w:rsidRDefault="00056710" w:rsidP="00F57CEC">
            <w:pPr>
              <w:tabs>
                <w:tab w:val="left" w:pos="810"/>
              </w:tabs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ferences</w:t>
            </w:r>
          </w:p>
        </w:tc>
        <w:tc>
          <w:tcPr>
            <w:tcW w:w="783" w:type="dxa"/>
          </w:tcPr>
          <w:p w14:paraId="699EE049" w14:textId="77777777" w:rsidR="00056710" w:rsidRDefault="00056710" w:rsidP="00F57CEC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665B22" w14:paraId="05E225B8" w14:textId="77777777" w:rsidTr="0050142E">
        <w:tc>
          <w:tcPr>
            <w:tcW w:w="625" w:type="dxa"/>
          </w:tcPr>
          <w:p w14:paraId="4A4B563A" w14:textId="77777777" w:rsidR="00665B22" w:rsidRDefault="00665B22" w:rsidP="00F57CE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942" w:type="dxa"/>
            <w:gridSpan w:val="5"/>
          </w:tcPr>
          <w:p w14:paraId="4737D75F" w14:textId="77777777" w:rsidR="00665B22" w:rsidRDefault="00665B22" w:rsidP="00F57CEC">
            <w:pPr>
              <w:tabs>
                <w:tab w:val="left" w:pos="810"/>
              </w:tabs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83" w:type="dxa"/>
          </w:tcPr>
          <w:p w14:paraId="444E2B5B" w14:textId="77777777" w:rsidR="00665B22" w:rsidRDefault="00665B22" w:rsidP="00F57CEC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8032D1" w14:paraId="37CEB1C8" w14:textId="77777777" w:rsidTr="00665B22">
        <w:tc>
          <w:tcPr>
            <w:tcW w:w="1890" w:type="dxa"/>
            <w:gridSpan w:val="4"/>
          </w:tcPr>
          <w:p w14:paraId="0727CDB8" w14:textId="62F32548" w:rsidR="008032D1" w:rsidRPr="00732599" w:rsidRDefault="008032D1" w:rsidP="00665B22">
            <w:pPr>
              <w:tabs>
                <w:tab w:val="left" w:pos="1440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3259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CHAPTER </w:t>
            </w:r>
            <w:r w:rsidR="0073259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  </w:t>
            </w:r>
            <w:r w:rsidRPr="0073259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5</w:t>
            </w:r>
          </w:p>
        </w:tc>
        <w:tc>
          <w:tcPr>
            <w:tcW w:w="6677" w:type="dxa"/>
            <w:gridSpan w:val="2"/>
            <w:vAlign w:val="center"/>
          </w:tcPr>
          <w:p w14:paraId="7A4344DD" w14:textId="737A110E" w:rsidR="008032D1" w:rsidRPr="00732599" w:rsidRDefault="00E14538" w:rsidP="00C15CC0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732599">
              <w:rPr>
                <w:rFonts w:ascii="Times New Roman" w:hAnsi="Times New Roman"/>
                <w:b/>
                <w:bCs/>
                <w:sz w:val="20"/>
                <w:szCs w:val="20"/>
              </w:rPr>
              <w:t>SUBSTITUENT EFFECTS ON THE CYCLIC VOLTAMMETRY REDUCTION PEAK POTENTIALS OF 4</w:t>
            </w:r>
            <w:r w:rsidRPr="0073259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′</w:t>
            </w:r>
            <w:r w:rsidRPr="00732599">
              <w:rPr>
                <w:rFonts w:ascii="Times New Roman" w:hAnsi="Times New Roman"/>
                <w:b/>
                <w:bCs/>
                <w:sz w:val="20"/>
                <w:szCs w:val="20"/>
              </w:rPr>
              <w:t>-SUBSTITUTED (E)-1-(FURAN-2-</w:t>
            </w:r>
            <w:r w:rsidRPr="00732599">
              <w:rPr>
                <w:rFonts w:ascii="Times New Roman" w:hAnsi="Times New Roman"/>
                <w:b/>
                <w:bCs/>
                <w:noProof/>
                <w:sz w:val="20"/>
                <w:szCs w:val="20"/>
              </w:rPr>
              <w:t>YL</w:t>
            </w:r>
            <w:r w:rsidRPr="00732599">
              <w:rPr>
                <w:rFonts w:ascii="Times New Roman" w:hAnsi="Times New Roman"/>
                <w:b/>
                <w:bCs/>
                <w:sz w:val="20"/>
                <w:szCs w:val="20"/>
              </w:rPr>
              <w:t>)-3-</w:t>
            </w:r>
            <w:r w:rsidRPr="00732599">
              <w:rPr>
                <w:rFonts w:ascii="Times New Roman" w:hAnsi="Times New Roman"/>
                <w:b/>
                <w:bCs/>
                <w:noProof/>
                <w:sz w:val="20"/>
                <w:szCs w:val="20"/>
              </w:rPr>
              <w:t>PHENYLPROP</w:t>
            </w:r>
            <w:r w:rsidRPr="00732599">
              <w:rPr>
                <w:rFonts w:ascii="Times New Roman" w:hAnsi="Times New Roman"/>
                <w:b/>
                <w:bCs/>
                <w:sz w:val="20"/>
                <w:szCs w:val="20"/>
              </w:rPr>
              <w:t>-2-</w:t>
            </w:r>
            <w:r w:rsidRPr="00732599">
              <w:rPr>
                <w:rFonts w:ascii="Times New Roman" w:hAnsi="Times New Roman"/>
                <w:b/>
                <w:bCs/>
                <w:noProof/>
                <w:sz w:val="20"/>
                <w:szCs w:val="20"/>
              </w:rPr>
              <w:t>ENE</w:t>
            </w:r>
            <w:r w:rsidRPr="00732599">
              <w:rPr>
                <w:rFonts w:ascii="Times New Roman" w:hAnsi="Times New Roman"/>
                <w:b/>
                <w:bCs/>
                <w:sz w:val="20"/>
                <w:szCs w:val="20"/>
              </w:rPr>
              <w:t>-1-ONES</w:t>
            </w:r>
          </w:p>
        </w:tc>
        <w:tc>
          <w:tcPr>
            <w:tcW w:w="783" w:type="dxa"/>
          </w:tcPr>
          <w:p w14:paraId="01B5D590" w14:textId="77777777" w:rsidR="008032D1" w:rsidRDefault="008032D1" w:rsidP="00F57CEC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EA7141" w14:paraId="0CEDE690" w14:textId="77777777" w:rsidTr="0050142E">
        <w:tc>
          <w:tcPr>
            <w:tcW w:w="625" w:type="dxa"/>
            <w:vAlign w:val="center"/>
          </w:tcPr>
          <w:p w14:paraId="42C90FC0" w14:textId="77777777" w:rsidR="00EA7141" w:rsidRDefault="00EA7141" w:rsidP="00F57CE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.1</w:t>
            </w:r>
          </w:p>
        </w:tc>
        <w:tc>
          <w:tcPr>
            <w:tcW w:w="7942" w:type="dxa"/>
            <w:gridSpan w:val="5"/>
            <w:vAlign w:val="center"/>
          </w:tcPr>
          <w:p w14:paraId="20DB62EE" w14:textId="5962EA72" w:rsidR="00EA7141" w:rsidRPr="003769F3" w:rsidRDefault="00EA7141" w:rsidP="00F57CEC">
            <w:pPr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Introduction</w:t>
            </w:r>
          </w:p>
        </w:tc>
        <w:tc>
          <w:tcPr>
            <w:tcW w:w="783" w:type="dxa"/>
          </w:tcPr>
          <w:p w14:paraId="1B6F03B5" w14:textId="77777777" w:rsidR="00EA7141" w:rsidRDefault="00EA7141" w:rsidP="00F57CEC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EA7141" w14:paraId="25F8D306" w14:textId="77777777" w:rsidTr="0050142E">
        <w:tc>
          <w:tcPr>
            <w:tcW w:w="625" w:type="dxa"/>
            <w:vAlign w:val="center"/>
          </w:tcPr>
          <w:p w14:paraId="5CE93A35" w14:textId="77777777" w:rsidR="00EA7141" w:rsidRDefault="00EA7141" w:rsidP="00F57CE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.2</w:t>
            </w:r>
          </w:p>
        </w:tc>
        <w:tc>
          <w:tcPr>
            <w:tcW w:w="7942" w:type="dxa"/>
            <w:gridSpan w:val="5"/>
            <w:vAlign w:val="center"/>
          </w:tcPr>
          <w:p w14:paraId="36E5B946" w14:textId="0CA97B3B" w:rsidR="00EA7141" w:rsidRDefault="00EA7141" w:rsidP="00F57CEC">
            <w:pPr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Results and discussion</w:t>
            </w:r>
          </w:p>
        </w:tc>
        <w:tc>
          <w:tcPr>
            <w:tcW w:w="783" w:type="dxa"/>
          </w:tcPr>
          <w:p w14:paraId="26019689" w14:textId="77777777" w:rsidR="00EA7141" w:rsidRDefault="00EA7141" w:rsidP="00F57CEC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EA7141" w14:paraId="05C67B44" w14:textId="77777777" w:rsidTr="0050142E">
        <w:tc>
          <w:tcPr>
            <w:tcW w:w="625" w:type="dxa"/>
            <w:vAlign w:val="center"/>
          </w:tcPr>
          <w:p w14:paraId="7DF6A567" w14:textId="77777777" w:rsidR="00EA7141" w:rsidRDefault="00EA7141" w:rsidP="00F57CE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.3</w:t>
            </w:r>
          </w:p>
        </w:tc>
        <w:tc>
          <w:tcPr>
            <w:tcW w:w="7942" w:type="dxa"/>
            <w:gridSpan w:val="5"/>
            <w:vAlign w:val="center"/>
          </w:tcPr>
          <w:p w14:paraId="50B8E235" w14:textId="4B61B201" w:rsidR="00EA7141" w:rsidRDefault="00EA7141" w:rsidP="00F57CEC">
            <w:pPr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Substituent effect</w:t>
            </w:r>
          </w:p>
        </w:tc>
        <w:tc>
          <w:tcPr>
            <w:tcW w:w="783" w:type="dxa"/>
          </w:tcPr>
          <w:p w14:paraId="5FCAE52B" w14:textId="77777777" w:rsidR="00EA7141" w:rsidRDefault="00EA7141" w:rsidP="00F57CEC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EA7141" w14:paraId="51AC3C07" w14:textId="77777777" w:rsidTr="0050142E">
        <w:tc>
          <w:tcPr>
            <w:tcW w:w="625" w:type="dxa"/>
            <w:vAlign w:val="center"/>
          </w:tcPr>
          <w:p w14:paraId="6F07C7F7" w14:textId="77777777" w:rsidR="00EA7141" w:rsidRDefault="00EA7141" w:rsidP="00F57CE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.4</w:t>
            </w:r>
          </w:p>
        </w:tc>
        <w:tc>
          <w:tcPr>
            <w:tcW w:w="7942" w:type="dxa"/>
            <w:gridSpan w:val="5"/>
            <w:vAlign w:val="center"/>
          </w:tcPr>
          <w:p w14:paraId="6F428470" w14:textId="0C45DBA4" w:rsidR="00EA7141" w:rsidRDefault="00EA7141" w:rsidP="00F57CEC">
            <w:pPr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Conclusions</w:t>
            </w:r>
          </w:p>
        </w:tc>
        <w:tc>
          <w:tcPr>
            <w:tcW w:w="783" w:type="dxa"/>
          </w:tcPr>
          <w:p w14:paraId="65DFB193" w14:textId="77777777" w:rsidR="00EA7141" w:rsidRDefault="00EA7141" w:rsidP="00F57CEC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EA7141" w14:paraId="7574EB4D" w14:textId="77777777" w:rsidTr="0050142E">
        <w:tc>
          <w:tcPr>
            <w:tcW w:w="625" w:type="dxa"/>
            <w:vAlign w:val="center"/>
          </w:tcPr>
          <w:p w14:paraId="662DA8D2" w14:textId="77777777" w:rsidR="00EA7141" w:rsidRDefault="00EA7141" w:rsidP="00F57CE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.5</w:t>
            </w:r>
          </w:p>
        </w:tc>
        <w:tc>
          <w:tcPr>
            <w:tcW w:w="7942" w:type="dxa"/>
            <w:gridSpan w:val="5"/>
            <w:vAlign w:val="center"/>
          </w:tcPr>
          <w:p w14:paraId="505B83D2" w14:textId="4EFD4ADC" w:rsidR="00EA7141" w:rsidRDefault="00EA7141" w:rsidP="00F57CEC">
            <w:pPr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References</w:t>
            </w:r>
          </w:p>
        </w:tc>
        <w:tc>
          <w:tcPr>
            <w:tcW w:w="783" w:type="dxa"/>
          </w:tcPr>
          <w:p w14:paraId="61DCFA23" w14:textId="77777777" w:rsidR="00EA7141" w:rsidRDefault="00EA7141" w:rsidP="00F57CEC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665B22" w14:paraId="4E1DEE33" w14:textId="77777777" w:rsidTr="0050142E">
        <w:tc>
          <w:tcPr>
            <w:tcW w:w="625" w:type="dxa"/>
            <w:vAlign w:val="center"/>
          </w:tcPr>
          <w:p w14:paraId="4B34D4CF" w14:textId="77777777" w:rsidR="00665B22" w:rsidRDefault="00665B22" w:rsidP="00F57CE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942" w:type="dxa"/>
            <w:gridSpan w:val="5"/>
            <w:vAlign w:val="center"/>
          </w:tcPr>
          <w:p w14:paraId="44D4EDAE" w14:textId="77777777" w:rsidR="00665B22" w:rsidRDefault="00665B22" w:rsidP="00F57CEC">
            <w:pPr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783" w:type="dxa"/>
          </w:tcPr>
          <w:p w14:paraId="37AEF5F1" w14:textId="77777777" w:rsidR="00665B22" w:rsidRDefault="00665B22" w:rsidP="00F57CEC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EA7141" w14:paraId="2B62FED0" w14:textId="77777777" w:rsidTr="00E14538">
        <w:tc>
          <w:tcPr>
            <w:tcW w:w="1890" w:type="dxa"/>
            <w:gridSpan w:val="4"/>
            <w:vAlign w:val="center"/>
          </w:tcPr>
          <w:p w14:paraId="40143624" w14:textId="24EA3810" w:rsidR="00EA7141" w:rsidRPr="0065212A" w:rsidRDefault="00EA7141" w:rsidP="00732599">
            <w:pPr>
              <w:tabs>
                <w:tab w:val="left" w:pos="1440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5212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CHAPTER </w:t>
            </w:r>
            <w:r w:rsidR="0073259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  </w:t>
            </w:r>
            <w:r w:rsidRPr="0065212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6</w:t>
            </w:r>
          </w:p>
        </w:tc>
        <w:tc>
          <w:tcPr>
            <w:tcW w:w="6677" w:type="dxa"/>
            <w:gridSpan w:val="2"/>
            <w:vAlign w:val="center"/>
          </w:tcPr>
          <w:p w14:paraId="3A5911CC" w14:textId="6550724A" w:rsidR="00EA7141" w:rsidRPr="00732599" w:rsidRDefault="00732599" w:rsidP="00732599">
            <w:pPr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                                </w:t>
            </w:r>
            <w:r w:rsidRPr="00732599">
              <w:rPr>
                <w:rFonts w:ascii="Times New Roman" w:hAnsi="Times New Roman"/>
                <w:b/>
                <w:bCs/>
                <w:sz w:val="20"/>
                <w:szCs w:val="20"/>
              </w:rPr>
              <w:t>SUMMARY</w:t>
            </w:r>
          </w:p>
        </w:tc>
        <w:tc>
          <w:tcPr>
            <w:tcW w:w="783" w:type="dxa"/>
          </w:tcPr>
          <w:p w14:paraId="060C92A9" w14:textId="77777777" w:rsidR="00EA7141" w:rsidRDefault="00EA7141" w:rsidP="00F57CEC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747DA7" w14:paraId="6D8909D9" w14:textId="77777777" w:rsidTr="0050142E">
        <w:tc>
          <w:tcPr>
            <w:tcW w:w="625" w:type="dxa"/>
          </w:tcPr>
          <w:p w14:paraId="534FABFE" w14:textId="77777777" w:rsidR="00F57CEC" w:rsidRDefault="00F57CEC" w:rsidP="00F57CE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942" w:type="dxa"/>
            <w:gridSpan w:val="5"/>
          </w:tcPr>
          <w:p w14:paraId="59CDDE14" w14:textId="036C85E7" w:rsidR="00F57CEC" w:rsidRDefault="00F57CEC" w:rsidP="00F57CEC">
            <w:pPr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List of publications</w:t>
            </w:r>
          </w:p>
        </w:tc>
        <w:tc>
          <w:tcPr>
            <w:tcW w:w="783" w:type="dxa"/>
          </w:tcPr>
          <w:p w14:paraId="49CD8C38" w14:textId="77777777" w:rsidR="00F57CEC" w:rsidRDefault="00F57CEC" w:rsidP="00F57CEC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747DA7" w14:paraId="47130666" w14:textId="77777777" w:rsidTr="0050142E">
        <w:tc>
          <w:tcPr>
            <w:tcW w:w="625" w:type="dxa"/>
          </w:tcPr>
          <w:p w14:paraId="20291588" w14:textId="77777777" w:rsidR="00F57CEC" w:rsidRDefault="00F57CEC" w:rsidP="00F57CE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942" w:type="dxa"/>
            <w:gridSpan w:val="5"/>
          </w:tcPr>
          <w:p w14:paraId="1FAB283D" w14:textId="08258BFC" w:rsidR="00F57CEC" w:rsidRDefault="00F57CEC" w:rsidP="00F57CEC">
            <w:pPr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Papers presented in conference/seminar</w:t>
            </w:r>
          </w:p>
        </w:tc>
        <w:tc>
          <w:tcPr>
            <w:tcW w:w="783" w:type="dxa"/>
          </w:tcPr>
          <w:p w14:paraId="0433821B" w14:textId="77777777" w:rsidR="00F57CEC" w:rsidRDefault="00F57CEC" w:rsidP="00F57CEC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bookmarkEnd w:id="0"/>
    </w:tbl>
    <w:p w14:paraId="1AD919ED" w14:textId="77777777" w:rsidR="005B3976" w:rsidRPr="005B3976" w:rsidRDefault="005B3976" w:rsidP="00EA7141">
      <w:pPr>
        <w:jc w:val="center"/>
        <w:rPr>
          <w:rFonts w:ascii="Times New Roman" w:hAnsi="Times New Roman" w:cs="Times New Roman"/>
          <w:sz w:val="28"/>
          <w:szCs w:val="28"/>
        </w:rPr>
      </w:pPr>
    </w:p>
    <w:sectPr w:rsidR="005B3976" w:rsidRPr="005B397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6B363CE" w14:textId="77777777" w:rsidR="00E21407" w:rsidRDefault="00E21407" w:rsidP="00D24DAC">
      <w:pPr>
        <w:spacing w:after="0" w:line="240" w:lineRule="auto"/>
      </w:pPr>
      <w:r>
        <w:separator/>
      </w:r>
    </w:p>
  </w:endnote>
  <w:endnote w:type="continuationSeparator" w:id="0">
    <w:p w14:paraId="0254AA8E" w14:textId="77777777" w:rsidR="00E21407" w:rsidRDefault="00E21407" w:rsidP="00D24DA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9C1CBB1" w14:textId="77777777" w:rsidR="00E21407" w:rsidRDefault="00E21407" w:rsidP="00D24DAC">
      <w:pPr>
        <w:spacing w:after="0" w:line="240" w:lineRule="auto"/>
      </w:pPr>
      <w:r>
        <w:separator/>
      </w:r>
    </w:p>
  </w:footnote>
  <w:footnote w:type="continuationSeparator" w:id="0">
    <w:p w14:paraId="7B410376" w14:textId="77777777" w:rsidR="00E21407" w:rsidRDefault="00E21407" w:rsidP="00D24DAC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7Y0NTI2tbQ0NLY0MbNU0lEKTi0uzszPAymwrAUAUTZ+ySwAAAA="/>
  </w:docVars>
  <w:rsids>
    <w:rsidRoot w:val="005B3976"/>
    <w:rsid w:val="000111A4"/>
    <w:rsid w:val="00034F56"/>
    <w:rsid w:val="00040BD6"/>
    <w:rsid w:val="00056710"/>
    <w:rsid w:val="00061479"/>
    <w:rsid w:val="00071CC3"/>
    <w:rsid w:val="00095DC2"/>
    <w:rsid w:val="00244F8A"/>
    <w:rsid w:val="002A2A35"/>
    <w:rsid w:val="0035292C"/>
    <w:rsid w:val="00355F3D"/>
    <w:rsid w:val="003769F3"/>
    <w:rsid w:val="003A6D56"/>
    <w:rsid w:val="00410A2A"/>
    <w:rsid w:val="0044528B"/>
    <w:rsid w:val="00475863"/>
    <w:rsid w:val="004B3311"/>
    <w:rsid w:val="004B7563"/>
    <w:rsid w:val="004E0E8D"/>
    <w:rsid w:val="0050142E"/>
    <w:rsid w:val="00537FB1"/>
    <w:rsid w:val="005B3976"/>
    <w:rsid w:val="005C6C44"/>
    <w:rsid w:val="0065212A"/>
    <w:rsid w:val="00665B22"/>
    <w:rsid w:val="006822A4"/>
    <w:rsid w:val="006C1AD1"/>
    <w:rsid w:val="006C4D25"/>
    <w:rsid w:val="00717114"/>
    <w:rsid w:val="00732599"/>
    <w:rsid w:val="00747DA7"/>
    <w:rsid w:val="007D4A50"/>
    <w:rsid w:val="008032D1"/>
    <w:rsid w:val="00890167"/>
    <w:rsid w:val="00997644"/>
    <w:rsid w:val="009C0128"/>
    <w:rsid w:val="009C7B54"/>
    <w:rsid w:val="009D08DE"/>
    <w:rsid w:val="00A33FC6"/>
    <w:rsid w:val="00A95FF9"/>
    <w:rsid w:val="00AD07F0"/>
    <w:rsid w:val="00B0062E"/>
    <w:rsid w:val="00B42D70"/>
    <w:rsid w:val="00C15CC0"/>
    <w:rsid w:val="00D12250"/>
    <w:rsid w:val="00D24DAC"/>
    <w:rsid w:val="00D3708B"/>
    <w:rsid w:val="00D425DC"/>
    <w:rsid w:val="00D7460F"/>
    <w:rsid w:val="00DD2A54"/>
    <w:rsid w:val="00DF5ED1"/>
    <w:rsid w:val="00E14538"/>
    <w:rsid w:val="00E21407"/>
    <w:rsid w:val="00E222E5"/>
    <w:rsid w:val="00E36501"/>
    <w:rsid w:val="00EA7141"/>
    <w:rsid w:val="00F14397"/>
    <w:rsid w:val="00F57CEC"/>
    <w:rsid w:val="00F679B8"/>
    <w:rsid w:val="00F826B6"/>
    <w:rsid w:val="00FC05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E26ED4"/>
  <w15:chartTrackingRefBased/>
  <w15:docId w15:val="{6152B5A1-5978-4DAB-9037-BAFD5B86E7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ta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B397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ntstyle01">
    <w:name w:val="fontstyle01"/>
    <w:basedOn w:val="DefaultParagraphFont"/>
    <w:rsid w:val="009D08DE"/>
    <w:rPr>
      <w:rFonts w:ascii="TimesNewRomanPSMT" w:hAnsi="TimesNewRomanPSMT" w:hint="default"/>
      <w:b w:val="0"/>
      <w:bCs w:val="0"/>
      <w:i w:val="0"/>
      <w:iCs w:val="0"/>
      <w:color w:val="231F20"/>
      <w:sz w:val="20"/>
      <w:szCs w:val="20"/>
    </w:rPr>
  </w:style>
  <w:style w:type="character" w:customStyle="1" w:styleId="fontstyle21">
    <w:name w:val="fontstyle21"/>
    <w:basedOn w:val="DefaultParagraphFont"/>
    <w:rsid w:val="00AD07F0"/>
    <w:rPr>
      <w:rFonts w:ascii="Times New Roman" w:hAnsi="Times New Roman" w:cs="Times New Roman" w:hint="default"/>
      <w:b w:val="0"/>
      <w:bCs w:val="0"/>
      <w:i w:val="0"/>
      <w:iCs w:val="0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D24D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24DAC"/>
  </w:style>
  <w:style w:type="paragraph" w:styleId="Footer">
    <w:name w:val="footer"/>
    <w:basedOn w:val="Normal"/>
    <w:link w:val="FooterChar"/>
    <w:uiPriority w:val="99"/>
    <w:unhideWhenUsed/>
    <w:rsid w:val="00D24D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24DA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3</TotalTime>
  <Pages>3</Pages>
  <Words>557</Words>
  <Characters>3176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n Dass</dc:creator>
  <cp:keywords/>
  <dc:description/>
  <cp:lastModifiedBy>Mohan Dass</cp:lastModifiedBy>
  <cp:revision>22</cp:revision>
  <dcterms:created xsi:type="dcterms:W3CDTF">2018-02-26T08:03:00Z</dcterms:created>
  <dcterms:modified xsi:type="dcterms:W3CDTF">2018-02-28T04:20:00Z</dcterms:modified>
</cp:coreProperties>
</file>